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DC7FB" w14:textId="77777777" w:rsidR="00FF77E0" w:rsidRDefault="00FF77E0">
      <w:pPr>
        <w:rPr>
          <w:b/>
          <w:bCs/>
          <w:sz w:val="24"/>
          <w:szCs w:val="24"/>
        </w:rPr>
      </w:pPr>
    </w:p>
    <w:p w14:paraId="62EAEE42" w14:textId="77777777" w:rsidR="00DD045B" w:rsidRDefault="00DD045B">
      <w:pPr>
        <w:rPr>
          <w:b/>
          <w:bCs/>
          <w:sz w:val="24"/>
          <w:szCs w:val="24"/>
        </w:rPr>
      </w:pPr>
    </w:p>
    <w:p w14:paraId="0214BA2D" w14:textId="77777777" w:rsidR="00DD045B" w:rsidRDefault="00DD045B">
      <w:pPr>
        <w:rPr>
          <w:b/>
          <w:bCs/>
          <w:sz w:val="24"/>
          <w:szCs w:val="24"/>
        </w:rPr>
      </w:pPr>
    </w:p>
    <w:p w14:paraId="585C12E8" w14:textId="0659E26D" w:rsidR="00DD045B" w:rsidRDefault="00DD045B">
      <w:pPr>
        <w:rPr>
          <w:b/>
          <w:bCs/>
          <w:sz w:val="24"/>
          <w:szCs w:val="24"/>
        </w:rPr>
      </w:pPr>
    </w:p>
    <w:p w14:paraId="4812796B" w14:textId="77777777" w:rsidR="00BF3690" w:rsidRDefault="00BF3690">
      <w:pPr>
        <w:rPr>
          <w:b/>
          <w:bCs/>
          <w:sz w:val="24"/>
          <w:szCs w:val="24"/>
        </w:rPr>
      </w:pPr>
    </w:p>
    <w:p w14:paraId="0AC0D2F9" w14:textId="5544B64D" w:rsidR="00D86C84" w:rsidRPr="0074641D" w:rsidRDefault="00EB002E">
      <w:pPr>
        <w:rPr>
          <w:b/>
          <w:bCs/>
          <w:i/>
          <w:iCs/>
          <w:sz w:val="24"/>
          <w:szCs w:val="24"/>
        </w:rPr>
      </w:pPr>
      <w:r w:rsidRPr="005C260D">
        <w:rPr>
          <w:b/>
          <w:bCs/>
          <w:sz w:val="28"/>
          <w:szCs w:val="28"/>
        </w:rPr>
        <w:t>Tuesday</w:t>
      </w:r>
      <w:r w:rsidR="00D86C84" w:rsidRPr="005C260D">
        <w:rPr>
          <w:b/>
          <w:bCs/>
          <w:sz w:val="28"/>
          <w:szCs w:val="28"/>
        </w:rPr>
        <w:t xml:space="preserve"> March 8, 202</w:t>
      </w:r>
      <w:r w:rsidR="001F74B2" w:rsidRPr="005C260D">
        <w:rPr>
          <w:b/>
          <w:bCs/>
          <w:sz w:val="28"/>
          <w:szCs w:val="28"/>
        </w:rPr>
        <w:t>2</w:t>
      </w:r>
      <w:r w:rsidR="00D86C84">
        <w:rPr>
          <w:sz w:val="24"/>
          <w:szCs w:val="24"/>
        </w:rPr>
        <w:tab/>
      </w:r>
      <w:r w:rsidR="00D86C84">
        <w:rPr>
          <w:sz w:val="24"/>
          <w:szCs w:val="24"/>
        </w:rPr>
        <w:tab/>
      </w:r>
      <w:r w:rsidR="00D86C84" w:rsidRPr="00F4164F">
        <w:rPr>
          <w:b/>
          <w:bCs/>
          <w:i/>
          <w:iCs/>
          <w:sz w:val="28"/>
          <w:szCs w:val="28"/>
        </w:rPr>
        <w:t>Virtual Lunch-And-Learn</w:t>
      </w:r>
      <w:r w:rsidR="005E1671" w:rsidRPr="00F4164F">
        <w:rPr>
          <w:b/>
          <w:bCs/>
          <w:i/>
          <w:iCs/>
          <w:sz w:val="28"/>
          <w:szCs w:val="28"/>
        </w:rPr>
        <w:t xml:space="preserve"> </w:t>
      </w:r>
      <w:r w:rsidR="005E1671">
        <w:rPr>
          <w:b/>
          <w:bCs/>
          <w:i/>
          <w:iCs/>
          <w:sz w:val="24"/>
          <w:szCs w:val="24"/>
        </w:rPr>
        <w:t xml:space="preserve">- </w:t>
      </w:r>
      <w:r w:rsidR="000B1F09">
        <w:rPr>
          <w:b/>
          <w:bCs/>
          <w:i/>
          <w:iCs/>
          <w:sz w:val="24"/>
          <w:szCs w:val="24"/>
        </w:rPr>
        <w:t>Facilitated</w:t>
      </w:r>
      <w:r w:rsidR="005E1671">
        <w:rPr>
          <w:b/>
          <w:bCs/>
          <w:i/>
          <w:iCs/>
          <w:sz w:val="24"/>
          <w:szCs w:val="24"/>
        </w:rPr>
        <w:t xml:space="preserve"> by AFAC</w:t>
      </w:r>
    </w:p>
    <w:p w14:paraId="6EE26CC9" w14:textId="1020C804" w:rsidR="00D86C84" w:rsidRDefault="00D86C84">
      <w:pPr>
        <w:rPr>
          <w:sz w:val="24"/>
          <w:szCs w:val="24"/>
        </w:rPr>
      </w:pPr>
      <w:r>
        <w:rPr>
          <w:sz w:val="24"/>
          <w:szCs w:val="24"/>
        </w:rPr>
        <w:tab/>
        <w:t>12:00 pm - 1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D4678">
        <w:rPr>
          <w:sz w:val="24"/>
          <w:szCs w:val="24"/>
        </w:rPr>
        <w:t xml:space="preserve">Matthew </w:t>
      </w:r>
      <w:proofErr w:type="spellStart"/>
      <w:r w:rsidR="006D4678">
        <w:rPr>
          <w:sz w:val="24"/>
          <w:szCs w:val="24"/>
        </w:rPr>
        <w:t>Shapero</w:t>
      </w:r>
      <w:proofErr w:type="spellEnd"/>
      <w:r w:rsidR="006D4678">
        <w:rPr>
          <w:sz w:val="24"/>
          <w:szCs w:val="24"/>
        </w:rPr>
        <w:t xml:space="preserve"> and Max Moritz - University of California - </w:t>
      </w:r>
      <w:proofErr w:type="spellStart"/>
      <w:r w:rsidR="006D4678">
        <w:rPr>
          <w:sz w:val="24"/>
          <w:szCs w:val="24"/>
        </w:rPr>
        <w:t>AgPass</w:t>
      </w:r>
      <w:proofErr w:type="spellEnd"/>
      <w:r w:rsidR="006D4678">
        <w:rPr>
          <w:sz w:val="24"/>
          <w:szCs w:val="24"/>
        </w:rPr>
        <w:t xml:space="preserve"> </w:t>
      </w:r>
      <w:r w:rsidR="0087698B">
        <w:rPr>
          <w:sz w:val="24"/>
          <w:szCs w:val="24"/>
        </w:rPr>
        <w:tab/>
      </w:r>
      <w:r w:rsidR="0087698B">
        <w:rPr>
          <w:sz w:val="24"/>
          <w:szCs w:val="24"/>
        </w:rPr>
        <w:tab/>
      </w:r>
      <w:r w:rsidR="0087698B">
        <w:rPr>
          <w:sz w:val="24"/>
          <w:szCs w:val="24"/>
        </w:rPr>
        <w:tab/>
      </w:r>
      <w:r w:rsidR="0087698B">
        <w:rPr>
          <w:sz w:val="24"/>
          <w:szCs w:val="24"/>
        </w:rPr>
        <w:tab/>
      </w:r>
      <w:r w:rsidR="0087698B">
        <w:rPr>
          <w:sz w:val="24"/>
          <w:szCs w:val="24"/>
        </w:rPr>
        <w:tab/>
      </w:r>
      <w:r w:rsidR="0087698B">
        <w:rPr>
          <w:sz w:val="24"/>
          <w:szCs w:val="24"/>
        </w:rPr>
        <w:tab/>
      </w:r>
      <w:r w:rsidR="006D4678">
        <w:rPr>
          <w:sz w:val="24"/>
          <w:szCs w:val="24"/>
        </w:rPr>
        <w:t>Program</w:t>
      </w:r>
      <w:r w:rsidR="0087698B">
        <w:rPr>
          <w:sz w:val="24"/>
          <w:szCs w:val="24"/>
        </w:rPr>
        <w:t xml:space="preserve"> and what it can do for the livestock industry.</w:t>
      </w:r>
    </w:p>
    <w:p w14:paraId="7A6BA28D" w14:textId="77777777" w:rsidR="00D654AD" w:rsidRPr="000B1F09" w:rsidRDefault="00D654AD">
      <w:pPr>
        <w:rPr>
          <w:sz w:val="16"/>
          <w:szCs w:val="16"/>
        </w:rPr>
      </w:pPr>
    </w:p>
    <w:p w14:paraId="78CAAA42" w14:textId="08DA4FA4" w:rsidR="00D654AD" w:rsidRDefault="00D654AD">
      <w:pPr>
        <w:rPr>
          <w:sz w:val="24"/>
          <w:szCs w:val="24"/>
        </w:rPr>
      </w:pPr>
      <w:r w:rsidRPr="005C260D">
        <w:rPr>
          <w:b/>
          <w:bCs/>
          <w:sz w:val="28"/>
          <w:szCs w:val="28"/>
        </w:rPr>
        <w:t>Thursday March 10, 202</w:t>
      </w:r>
      <w:r w:rsidR="001F74B2" w:rsidRPr="005C260D">
        <w:rPr>
          <w:b/>
          <w:bCs/>
          <w:sz w:val="28"/>
          <w:szCs w:val="28"/>
        </w:rPr>
        <w:t>2</w:t>
      </w:r>
      <w:r>
        <w:rPr>
          <w:sz w:val="24"/>
          <w:szCs w:val="24"/>
        </w:rPr>
        <w:tab/>
      </w:r>
      <w:r w:rsidRPr="00F4164F">
        <w:rPr>
          <w:b/>
          <w:bCs/>
          <w:i/>
          <w:iCs/>
          <w:sz w:val="28"/>
          <w:szCs w:val="28"/>
        </w:rPr>
        <w:t>Virtual Lunch-And-Learn</w:t>
      </w:r>
      <w:r w:rsidR="00DD045B" w:rsidRPr="00F4164F">
        <w:rPr>
          <w:b/>
          <w:bCs/>
          <w:i/>
          <w:iCs/>
          <w:sz w:val="28"/>
          <w:szCs w:val="28"/>
        </w:rPr>
        <w:t xml:space="preserve"> </w:t>
      </w:r>
      <w:r w:rsidR="00DD045B" w:rsidRPr="0074641D">
        <w:rPr>
          <w:b/>
          <w:bCs/>
          <w:i/>
          <w:iCs/>
          <w:sz w:val="24"/>
          <w:szCs w:val="24"/>
        </w:rPr>
        <w:t>(Closed Event - preregistration only)</w:t>
      </w:r>
    </w:p>
    <w:p w14:paraId="40AC22E0" w14:textId="62C4CEE9" w:rsidR="001F74B2" w:rsidRPr="00C50B76" w:rsidRDefault="00D654AD">
      <w:pPr>
        <w:rPr>
          <w:sz w:val="24"/>
          <w:szCs w:val="24"/>
        </w:rPr>
      </w:pPr>
      <w:r>
        <w:rPr>
          <w:sz w:val="24"/>
          <w:szCs w:val="24"/>
        </w:rPr>
        <w:tab/>
        <w:t>12:00 pm - 2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46E5A">
        <w:rPr>
          <w:sz w:val="24"/>
          <w:szCs w:val="24"/>
        </w:rPr>
        <w:t xml:space="preserve">Geraldine Austen - Ag and Food Exchange - Handling </w:t>
      </w:r>
      <w:r w:rsidR="0023590B">
        <w:rPr>
          <w:sz w:val="24"/>
          <w:szCs w:val="24"/>
        </w:rPr>
        <w:t>protester pressure</w:t>
      </w:r>
      <w:r w:rsidR="00DD045B">
        <w:rPr>
          <w:sz w:val="24"/>
          <w:szCs w:val="24"/>
        </w:rPr>
        <w:t xml:space="preserve"> </w:t>
      </w:r>
    </w:p>
    <w:p w14:paraId="4194B56F" w14:textId="77777777" w:rsidR="00BF3690" w:rsidRDefault="00BF3690">
      <w:pPr>
        <w:rPr>
          <w:sz w:val="16"/>
          <w:szCs w:val="16"/>
        </w:rPr>
      </w:pPr>
    </w:p>
    <w:p w14:paraId="4873544C" w14:textId="77777777" w:rsidR="00723478" w:rsidRPr="000B1F09" w:rsidRDefault="00723478">
      <w:pPr>
        <w:rPr>
          <w:sz w:val="16"/>
          <w:szCs w:val="16"/>
        </w:rPr>
      </w:pPr>
    </w:p>
    <w:p w14:paraId="15E44562" w14:textId="04F52B08" w:rsidR="001F74B2" w:rsidRPr="0074641D" w:rsidRDefault="001F74B2">
      <w:pPr>
        <w:rPr>
          <w:b/>
          <w:bCs/>
          <w:i/>
          <w:iCs/>
          <w:sz w:val="24"/>
          <w:szCs w:val="24"/>
        </w:rPr>
      </w:pPr>
      <w:r w:rsidRPr="005C260D">
        <w:rPr>
          <w:b/>
          <w:bCs/>
          <w:sz w:val="28"/>
          <w:szCs w:val="28"/>
        </w:rPr>
        <w:t>Tuesday March 1</w:t>
      </w:r>
      <w:r w:rsidR="00AC2F53" w:rsidRPr="005C260D">
        <w:rPr>
          <w:b/>
          <w:bCs/>
          <w:sz w:val="28"/>
          <w:szCs w:val="28"/>
        </w:rPr>
        <w:t>5</w:t>
      </w:r>
      <w:r w:rsidRPr="005C260D">
        <w:rPr>
          <w:b/>
          <w:bCs/>
          <w:sz w:val="28"/>
          <w:szCs w:val="28"/>
        </w:rPr>
        <w:t>, 2022</w:t>
      </w:r>
      <w:r w:rsidR="00915AA5">
        <w:rPr>
          <w:sz w:val="24"/>
          <w:szCs w:val="24"/>
        </w:rPr>
        <w:tab/>
      </w:r>
      <w:r w:rsidR="00915AA5">
        <w:rPr>
          <w:sz w:val="24"/>
          <w:szCs w:val="24"/>
        </w:rPr>
        <w:tab/>
      </w:r>
    </w:p>
    <w:p w14:paraId="35468EB0" w14:textId="51C7DBF1" w:rsidR="005E1671" w:rsidRDefault="0023590B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067EE">
        <w:rPr>
          <w:sz w:val="24"/>
          <w:szCs w:val="24"/>
        </w:rPr>
        <w:t>9:00 am - 12:00 pm</w:t>
      </w:r>
      <w:r w:rsidR="006067EE">
        <w:rPr>
          <w:sz w:val="24"/>
          <w:szCs w:val="24"/>
        </w:rPr>
        <w:tab/>
      </w:r>
      <w:r w:rsidR="006067EE">
        <w:rPr>
          <w:sz w:val="24"/>
          <w:szCs w:val="24"/>
        </w:rPr>
        <w:tab/>
        <w:t>Meet the Experts - (Closed Event, by invitation only)</w:t>
      </w:r>
    </w:p>
    <w:p w14:paraId="254CC02F" w14:textId="50E7DC18" w:rsidR="00BF3690" w:rsidRDefault="00A53163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6E400E">
        <w:rPr>
          <w:sz w:val="24"/>
          <w:szCs w:val="24"/>
        </w:rPr>
        <w:tab/>
      </w:r>
      <w:r w:rsidR="006E400E">
        <w:rPr>
          <w:sz w:val="24"/>
          <w:szCs w:val="24"/>
        </w:rPr>
        <w:tab/>
      </w:r>
      <w:r w:rsidR="006E400E">
        <w:rPr>
          <w:sz w:val="24"/>
          <w:szCs w:val="24"/>
        </w:rPr>
        <w:tab/>
      </w:r>
      <w:r w:rsidR="006E400E">
        <w:rPr>
          <w:sz w:val="24"/>
          <w:szCs w:val="24"/>
        </w:rPr>
        <w:tab/>
      </w:r>
      <w:r w:rsidR="006E400E">
        <w:rPr>
          <w:sz w:val="24"/>
          <w:szCs w:val="24"/>
        </w:rPr>
        <w:tab/>
      </w:r>
    </w:p>
    <w:p w14:paraId="77E06569" w14:textId="2643D928" w:rsidR="006E400E" w:rsidRPr="006E400E" w:rsidRDefault="00BF3690">
      <w:pPr>
        <w:rPr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E400E" w:rsidRPr="00BF3690">
        <w:rPr>
          <w:b/>
          <w:bCs/>
          <w:i/>
          <w:iCs/>
          <w:sz w:val="28"/>
          <w:szCs w:val="28"/>
        </w:rPr>
        <w:t>Keynote &amp; Big Picture - Facilitated by Dianne Finstad</w:t>
      </w:r>
    </w:p>
    <w:p w14:paraId="21EF629F" w14:textId="74EBA600" w:rsidR="006067EE" w:rsidRDefault="00CE72E3">
      <w:pPr>
        <w:rPr>
          <w:sz w:val="24"/>
          <w:szCs w:val="24"/>
        </w:rPr>
      </w:pPr>
      <w:r>
        <w:rPr>
          <w:sz w:val="24"/>
          <w:szCs w:val="24"/>
        </w:rPr>
        <w:tab/>
        <w:t>1:</w:t>
      </w:r>
      <w:r w:rsidR="00296DFF">
        <w:rPr>
          <w:sz w:val="24"/>
          <w:szCs w:val="24"/>
        </w:rPr>
        <w:t>00 pm - 1:30 pm</w:t>
      </w:r>
      <w:r w:rsidR="00296DFF">
        <w:rPr>
          <w:sz w:val="24"/>
          <w:szCs w:val="24"/>
        </w:rPr>
        <w:tab/>
      </w:r>
      <w:r w:rsidR="00296DFF">
        <w:rPr>
          <w:sz w:val="24"/>
          <w:szCs w:val="24"/>
        </w:rPr>
        <w:tab/>
        <w:t>Welcome messages and Conference Kick-Off</w:t>
      </w:r>
    </w:p>
    <w:p w14:paraId="0F4C3764" w14:textId="549ADE15" w:rsidR="00A50CDC" w:rsidRDefault="00A50CDC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ra </w:t>
      </w:r>
      <w:proofErr w:type="spellStart"/>
      <w:r>
        <w:rPr>
          <w:sz w:val="24"/>
          <w:szCs w:val="24"/>
        </w:rPr>
        <w:t>Scheeler</w:t>
      </w:r>
      <w:proofErr w:type="spellEnd"/>
      <w:r>
        <w:rPr>
          <w:sz w:val="24"/>
          <w:szCs w:val="24"/>
        </w:rPr>
        <w:t>, AFAC Chair, to do a short welcome message</w:t>
      </w:r>
    </w:p>
    <w:p w14:paraId="15716F60" w14:textId="296D41C9" w:rsidR="00296DFF" w:rsidRDefault="00296DFF">
      <w:pPr>
        <w:rPr>
          <w:sz w:val="24"/>
          <w:szCs w:val="24"/>
        </w:rPr>
      </w:pPr>
      <w:r>
        <w:rPr>
          <w:sz w:val="24"/>
          <w:szCs w:val="24"/>
        </w:rPr>
        <w:tab/>
      </w:r>
      <w:r w:rsidRPr="00AB1F6D">
        <w:rPr>
          <w:b/>
          <w:bCs/>
          <w:sz w:val="24"/>
          <w:szCs w:val="24"/>
        </w:rPr>
        <w:t>1:30 pm - 2:3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4641D" w:rsidRPr="0074641D">
        <w:rPr>
          <w:b/>
          <w:bCs/>
          <w:sz w:val="24"/>
          <w:szCs w:val="24"/>
        </w:rPr>
        <w:t>KEYNOTE</w:t>
      </w:r>
      <w:r w:rsidR="0074641D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Dr. Rebecca </w:t>
      </w:r>
      <w:r w:rsidR="00D0796F">
        <w:rPr>
          <w:sz w:val="24"/>
          <w:szCs w:val="24"/>
        </w:rPr>
        <w:t>(</w:t>
      </w:r>
      <w:r>
        <w:rPr>
          <w:sz w:val="24"/>
          <w:szCs w:val="24"/>
        </w:rPr>
        <w:t>Gimenez</w:t>
      </w:r>
      <w:r w:rsidR="00D0796F">
        <w:rPr>
          <w:sz w:val="24"/>
          <w:szCs w:val="24"/>
        </w:rPr>
        <w:t>) Husted</w:t>
      </w:r>
      <w:r w:rsidR="008A6578">
        <w:rPr>
          <w:sz w:val="24"/>
          <w:szCs w:val="24"/>
        </w:rPr>
        <w:t xml:space="preserve"> - Livestock Emergencies</w:t>
      </w:r>
    </w:p>
    <w:p w14:paraId="1F2B109C" w14:textId="0E18C6BC" w:rsidR="008E4D8F" w:rsidRDefault="008A6578">
      <w:pPr>
        <w:rPr>
          <w:sz w:val="24"/>
          <w:szCs w:val="24"/>
        </w:rPr>
      </w:pPr>
      <w:r>
        <w:rPr>
          <w:sz w:val="24"/>
          <w:szCs w:val="24"/>
        </w:rPr>
        <w:tab/>
        <w:t>2:30 pm - 3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23478">
        <w:rPr>
          <w:sz w:val="24"/>
          <w:szCs w:val="24"/>
        </w:rPr>
        <w:t xml:space="preserve">Melanie Barham - Animal Health Canada </w:t>
      </w:r>
      <w:r w:rsidR="008E4D8F">
        <w:rPr>
          <w:sz w:val="24"/>
          <w:szCs w:val="24"/>
        </w:rPr>
        <w:t xml:space="preserve"> - National look at livestock </w:t>
      </w:r>
      <w:r w:rsidR="00723478">
        <w:rPr>
          <w:sz w:val="24"/>
          <w:szCs w:val="24"/>
        </w:rPr>
        <w:tab/>
      </w:r>
      <w:r w:rsidR="00723478">
        <w:rPr>
          <w:sz w:val="24"/>
          <w:szCs w:val="24"/>
        </w:rPr>
        <w:tab/>
      </w:r>
      <w:r w:rsidR="00723478">
        <w:rPr>
          <w:sz w:val="24"/>
          <w:szCs w:val="24"/>
        </w:rPr>
        <w:tab/>
      </w:r>
      <w:r w:rsidR="00723478">
        <w:rPr>
          <w:sz w:val="24"/>
          <w:szCs w:val="24"/>
        </w:rPr>
        <w:tab/>
      </w:r>
      <w:r w:rsidR="00723478">
        <w:rPr>
          <w:sz w:val="24"/>
          <w:szCs w:val="24"/>
        </w:rPr>
        <w:tab/>
      </w:r>
      <w:r w:rsidR="00723478">
        <w:rPr>
          <w:sz w:val="24"/>
          <w:szCs w:val="24"/>
        </w:rPr>
        <w:tab/>
      </w:r>
      <w:r w:rsidR="008E4D8F">
        <w:rPr>
          <w:sz w:val="24"/>
          <w:szCs w:val="24"/>
        </w:rPr>
        <w:t xml:space="preserve">emergency planning and </w:t>
      </w:r>
      <w:r w:rsidR="00723478">
        <w:rPr>
          <w:sz w:val="24"/>
          <w:szCs w:val="24"/>
        </w:rPr>
        <w:t>r</w:t>
      </w:r>
      <w:r w:rsidR="008E4D8F">
        <w:rPr>
          <w:sz w:val="24"/>
          <w:szCs w:val="24"/>
        </w:rPr>
        <w:t>esponse.</w:t>
      </w:r>
    </w:p>
    <w:p w14:paraId="7E69F8BD" w14:textId="101299CD" w:rsidR="00BF3690" w:rsidRPr="00BF3690" w:rsidRDefault="00BF3690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  <w:t>3:00 pm - 3:2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Break </w:t>
      </w:r>
    </w:p>
    <w:p w14:paraId="02A4D5C3" w14:textId="2DB468AC" w:rsidR="0062155C" w:rsidRPr="00F4164F" w:rsidRDefault="008E4D8F" w:rsidP="00BF3690">
      <w:pPr>
        <w:rPr>
          <w:sz w:val="24"/>
          <w:szCs w:val="24"/>
        </w:rPr>
      </w:pPr>
      <w:r>
        <w:rPr>
          <w:sz w:val="24"/>
          <w:szCs w:val="24"/>
        </w:rPr>
        <w:tab/>
        <w:t>3:</w:t>
      </w:r>
      <w:r w:rsidR="00151EBE">
        <w:rPr>
          <w:sz w:val="24"/>
          <w:szCs w:val="24"/>
        </w:rPr>
        <w:t xml:space="preserve">20 pm - </w:t>
      </w:r>
      <w:r w:rsidR="0062155C">
        <w:rPr>
          <w:sz w:val="24"/>
          <w:szCs w:val="24"/>
        </w:rPr>
        <w:t>4:30</w:t>
      </w:r>
      <w:r w:rsidR="00151EBE">
        <w:rPr>
          <w:sz w:val="24"/>
          <w:szCs w:val="24"/>
        </w:rPr>
        <w:t xml:space="preserve"> pm</w:t>
      </w:r>
      <w:r w:rsidR="00151EBE">
        <w:rPr>
          <w:sz w:val="24"/>
          <w:szCs w:val="24"/>
        </w:rPr>
        <w:tab/>
      </w:r>
      <w:r w:rsidR="00151EBE">
        <w:rPr>
          <w:sz w:val="24"/>
          <w:szCs w:val="24"/>
        </w:rPr>
        <w:tab/>
      </w:r>
      <w:r w:rsidR="000B378F" w:rsidRPr="002F34BD">
        <w:rPr>
          <w:b/>
          <w:bCs/>
          <w:i/>
          <w:iCs/>
          <w:sz w:val="28"/>
          <w:szCs w:val="28"/>
        </w:rPr>
        <w:t xml:space="preserve">Big Picture: </w:t>
      </w:r>
      <w:r w:rsidR="0062155C" w:rsidRPr="002F34BD">
        <w:rPr>
          <w:b/>
          <w:bCs/>
          <w:i/>
          <w:iCs/>
          <w:sz w:val="28"/>
          <w:szCs w:val="28"/>
        </w:rPr>
        <w:t>Provincial</w:t>
      </w:r>
      <w:r w:rsidR="000B378F" w:rsidRPr="002F34BD">
        <w:rPr>
          <w:b/>
          <w:bCs/>
          <w:i/>
          <w:iCs/>
          <w:sz w:val="28"/>
          <w:szCs w:val="28"/>
        </w:rPr>
        <w:t xml:space="preserve"> Perspectiv</w:t>
      </w:r>
      <w:r w:rsidR="002F34BD">
        <w:rPr>
          <w:b/>
          <w:bCs/>
          <w:i/>
          <w:iCs/>
          <w:sz w:val="28"/>
          <w:szCs w:val="28"/>
        </w:rPr>
        <w:t>e</w:t>
      </w:r>
      <w:r w:rsidR="00F4164F">
        <w:rPr>
          <w:b/>
          <w:bCs/>
          <w:i/>
          <w:iCs/>
          <w:sz w:val="28"/>
          <w:szCs w:val="28"/>
        </w:rPr>
        <w:t xml:space="preserve">s - </w:t>
      </w:r>
      <w:r w:rsidR="00F4164F">
        <w:rPr>
          <w:b/>
          <w:bCs/>
          <w:i/>
          <w:iCs/>
          <w:sz w:val="24"/>
          <w:szCs w:val="24"/>
        </w:rPr>
        <w:t>Facilitated by D. Finstad</w:t>
      </w:r>
    </w:p>
    <w:p w14:paraId="3C91E9A1" w14:textId="0B55F1B8" w:rsidR="00151EBE" w:rsidRDefault="0062155C" w:rsidP="00BF369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45BA2">
        <w:rPr>
          <w:sz w:val="24"/>
          <w:szCs w:val="24"/>
        </w:rPr>
        <w:t xml:space="preserve">- </w:t>
      </w:r>
      <w:r w:rsidR="00151EBE">
        <w:rPr>
          <w:sz w:val="24"/>
          <w:szCs w:val="24"/>
        </w:rPr>
        <w:t xml:space="preserve">Brad Andres </w:t>
      </w:r>
      <w:r w:rsidR="00F45BA2">
        <w:rPr>
          <w:sz w:val="24"/>
          <w:szCs w:val="24"/>
        </w:rPr>
        <w:t>- Alberta</w:t>
      </w:r>
    </w:p>
    <w:p w14:paraId="2820A0BA" w14:textId="164B1F4D" w:rsidR="00F45BA2" w:rsidRDefault="00F45BA2" w:rsidP="00BF369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9613E0">
        <w:rPr>
          <w:sz w:val="24"/>
          <w:szCs w:val="24"/>
        </w:rPr>
        <w:t xml:space="preserve">Graham Knox </w:t>
      </w:r>
      <w:r>
        <w:rPr>
          <w:sz w:val="24"/>
          <w:szCs w:val="24"/>
        </w:rPr>
        <w:t>- British Columbia</w:t>
      </w:r>
    </w:p>
    <w:p w14:paraId="39D9A2B8" w14:textId="63CD00BB" w:rsidR="00F45BA2" w:rsidRDefault="00F45BA2" w:rsidP="00BF369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8824B4">
        <w:rPr>
          <w:sz w:val="24"/>
          <w:szCs w:val="24"/>
        </w:rPr>
        <w:t xml:space="preserve">Trent </w:t>
      </w:r>
      <w:proofErr w:type="spellStart"/>
      <w:r w:rsidR="008824B4">
        <w:rPr>
          <w:sz w:val="24"/>
          <w:szCs w:val="24"/>
        </w:rPr>
        <w:t>Catley</w:t>
      </w:r>
      <w:proofErr w:type="spellEnd"/>
      <w:r>
        <w:rPr>
          <w:sz w:val="24"/>
          <w:szCs w:val="24"/>
        </w:rPr>
        <w:t xml:space="preserve"> - Saskatchewan</w:t>
      </w:r>
    </w:p>
    <w:p w14:paraId="0925ED33" w14:textId="1C3C8E35" w:rsidR="00F45BA2" w:rsidRDefault="00F45BA2">
      <w:pPr>
        <w:rPr>
          <w:sz w:val="24"/>
          <w:szCs w:val="24"/>
        </w:rPr>
      </w:pPr>
      <w:r>
        <w:rPr>
          <w:sz w:val="24"/>
          <w:szCs w:val="24"/>
        </w:rPr>
        <w:tab/>
        <w:t>4:30 pm - 5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F7D21">
        <w:rPr>
          <w:sz w:val="24"/>
          <w:szCs w:val="24"/>
        </w:rPr>
        <w:t>Q&amp;A/ Panel discussion</w:t>
      </w:r>
    </w:p>
    <w:p w14:paraId="253A1D8B" w14:textId="77777777" w:rsidR="009613E0" w:rsidRDefault="009613E0">
      <w:pPr>
        <w:rPr>
          <w:sz w:val="24"/>
          <w:szCs w:val="24"/>
        </w:rPr>
      </w:pPr>
    </w:p>
    <w:p w14:paraId="39E91ECA" w14:textId="77777777" w:rsidR="009613E0" w:rsidRDefault="009613E0">
      <w:pPr>
        <w:rPr>
          <w:sz w:val="24"/>
          <w:szCs w:val="24"/>
        </w:rPr>
      </w:pPr>
    </w:p>
    <w:p w14:paraId="5256EC01" w14:textId="77777777" w:rsidR="00BF3690" w:rsidRDefault="00BF3690">
      <w:pPr>
        <w:rPr>
          <w:b/>
          <w:bCs/>
          <w:sz w:val="24"/>
          <w:szCs w:val="24"/>
        </w:rPr>
      </w:pPr>
    </w:p>
    <w:p w14:paraId="42A7EFCE" w14:textId="77777777" w:rsidR="00BF3690" w:rsidRDefault="00BF3690">
      <w:pPr>
        <w:rPr>
          <w:b/>
          <w:bCs/>
          <w:sz w:val="24"/>
          <w:szCs w:val="24"/>
        </w:rPr>
      </w:pPr>
    </w:p>
    <w:p w14:paraId="19B1BD01" w14:textId="77777777" w:rsidR="00BF3690" w:rsidRDefault="00BF3690">
      <w:pPr>
        <w:rPr>
          <w:b/>
          <w:bCs/>
          <w:sz w:val="24"/>
          <w:szCs w:val="24"/>
        </w:rPr>
      </w:pPr>
    </w:p>
    <w:p w14:paraId="2D8E24FF" w14:textId="34A2F782" w:rsidR="001328C5" w:rsidRPr="005716A5" w:rsidRDefault="00AC2F53">
      <w:pPr>
        <w:rPr>
          <w:b/>
          <w:bCs/>
          <w:i/>
          <w:iCs/>
          <w:sz w:val="26"/>
          <w:szCs w:val="26"/>
        </w:rPr>
      </w:pPr>
      <w:r w:rsidRPr="005C260D">
        <w:rPr>
          <w:b/>
          <w:bCs/>
          <w:sz w:val="28"/>
          <w:szCs w:val="28"/>
        </w:rPr>
        <w:t>Wednesday March 16, 2022</w:t>
      </w:r>
      <w:r w:rsidR="001328C5" w:rsidRPr="005C260D">
        <w:rPr>
          <w:b/>
          <w:bCs/>
          <w:sz w:val="28"/>
          <w:szCs w:val="28"/>
        </w:rPr>
        <w:t xml:space="preserve"> </w:t>
      </w:r>
      <w:r w:rsidR="00915AA5" w:rsidRPr="00AF47ED">
        <w:rPr>
          <w:b/>
          <w:bCs/>
          <w:sz w:val="24"/>
          <w:szCs w:val="24"/>
        </w:rPr>
        <w:tab/>
      </w:r>
      <w:r w:rsidR="00DC5EC4">
        <w:rPr>
          <w:b/>
          <w:bCs/>
          <w:i/>
          <w:iCs/>
          <w:sz w:val="28"/>
          <w:szCs w:val="28"/>
        </w:rPr>
        <w:t>A L</w:t>
      </w:r>
      <w:r w:rsidR="005716A5" w:rsidRPr="002F34BD">
        <w:rPr>
          <w:b/>
          <w:bCs/>
          <w:i/>
          <w:iCs/>
          <w:sz w:val="28"/>
          <w:szCs w:val="28"/>
        </w:rPr>
        <w:t>ivestock Sector's Perspective</w:t>
      </w:r>
      <w:r w:rsidR="00711200" w:rsidRPr="002F34BD">
        <w:rPr>
          <w:b/>
          <w:bCs/>
          <w:i/>
          <w:iCs/>
          <w:sz w:val="28"/>
          <w:szCs w:val="28"/>
        </w:rPr>
        <w:t xml:space="preserve"> - </w:t>
      </w:r>
      <w:r w:rsidR="00711200" w:rsidRPr="00DC5EC4">
        <w:rPr>
          <w:b/>
          <w:bCs/>
          <w:i/>
          <w:iCs/>
          <w:sz w:val="24"/>
          <w:szCs w:val="24"/>
        </w:rPr>
        <w:t>Facilitated by D</w:t>
      </w:r>
      <w:r w:rsidR="00DC5EC4" w:rsidRPr="00DC5EC4">
        <w:rPr>
          <w:b/>
          <w:bCs/>
          <w:i/>
          <w:iCs/>
          <w:sz w:val="24"/>
          <w:szCs w:val="24"/>
        </w:rPr>
        <w:t>.</w:t>
      </w:r>
      <w:r w:rsidR="00711200" w:rsidRPr="00DC5EC4">
        <w:rPr>
          <w:b/>
          <w:bCs/>
          <w:i/>
          <w:iCs/>
          <w:sz w:val="24"/>
          <w:szCs w:val="24"/>
        </w:rPr>
        <w:t xml:space="preserve"> Finstad</w:t>
      </w:r>
    </w:p>
    <w:p w14:paraId="131906C0" w14:textId="4AA1E3AB" w:rsidR="00DC544E" w:rsidRDefault="00AC2F53" w:rsidP="002F34BD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9:00 am - </w:t>
      </w:r>
      <w:r w:rsidR="00F209EF">
        <w:rPr>
          <w:sz w:val="24"/>
          <w:szCs w:val="24"/>
        </w:rPr>
        <w:t>10:</w:t>
      </w:r>
      <w:r w:rsidR="00EE0CDA">
        <w:rPr>
          <w:sz w:val="24"/>
          <w:szCs w:val="24"/>
        </w:rPr>
        <w:t>15</w:t>
      </w:r>
      <w:r w:rsidR="00F209EF">
        <w:rPr>
          <w:sz w:val="24"/>
          <w:szCs w:val="24"/>
        </w:rPr>
        <w:t xml:space="preserve"> am</w:t>
      </w:r>
      <w:r w:rsidR="00F209EF">
        <w:rPr>
          <w:sz w:val="24"/>
          <w:szCs w:val="24"/>
        </w:rPr>
        <w:tab/>
      </w:r>
      <w:r w:rsidR="00F209EF">
        <w:rPr>
          <w:sz w:val="24"/>
          <w:szCs w:val="24"/>
        </w:rPr>
        <w:tab/>
      </w:r>
      <w:r w:rsidR="00C915C5">
        <w:rPr>
          <w:sz w:val="24"/>
          <w:szCs w:val="24"/>
        </w:rPr>
        <w:t>Alberta l</w:t>
      </w:r>
      <w:r w:rsidR="00867BDE">
        <w:rPr>
          <w:sz w:val="24"/>
          <w:szCs w:val="24"/>
        </w:rPr>
        <w:t>ivestock i</w:t>
      </w:r>
      <w:r w:rsidR="00F209EF">
        <w:rPr>
          <w:sz w:val="24"/>
          <w:szCs w:val="24"/>
        </w:rPr>
        <w:t>ndustry sectors</w:t>
      </w:r>
      <w:r w:rsidR="008E0149">
        <w:rPr>
          <w:sz w:val="24"/>
          <w:szCs w:val="24"/>
        </w:rPr>
        <w:t xml:space="preserve"> highlight </w:t>
      </w:r>
      <w:r w:rsidR="00DC544E">
        <w:rPr>
          <w:sz w:val="24"/>
          <w:szCs w:val="24"/>
        </w:rPr>
        <w:t xml:space="preserve">their </w:t>
      </w:r>
      <w:r w:rsidR="002F34BD">
        <w:rPr>
          <w:sz w:val="24"/>
          <w:szCs w:val="24"/>
        </w:rPr>
        <w:t xml:space="preserve">industry sector's </w:t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  <w:t xml:space="preserve">emergency planning, livestock disaster management, and </w:t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</w:r>
      <w:r w:rsidR="002F34BD">
        <w:rPr>
          <w:sz w:val="24"/>
          <w:szCs w:val="24"/>
        </w:rPr>
        <w:tab/>
        <w:t>upcoming/ongoing projects.</w:t>
      </w:r>
    </w:p>
    <w:p w14:paraId="3FA7F9E0" w14:textId="5EC0650D" w:rsidR="008824B4" w:rsidRDefault="008824B4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 Javier </w:t>
      </w:r>
      <w:proofErr w:type="spellStart"/>
      <w:r>
        <w:rPr>
          <w:sz w:val="24"/>
          <w:szCs w:val="24"/>
        </w:rPr>
        <w:t>Bahamon</w:t>
      </w:r>
      <w:proofErr w:type="spellEnd"/>
      <w:r>
        <w:rPr>
          <w:sz w:val="24"/>
          <w:szCs w:val="24"/>
        </w:rPr>
        <w:t xml:space="preserve"> - AB Pork </w:t>
      </w:r>
    </w:p>
    <w:p w14:paraId="15F18EB9" w14:textId="085E81CE" w:rsidR="008824B4" w:rsidRDefault="008824B4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 Mallory Kaiser - AB Goat</w:t>
      </w:r>
    </w:p>
    <w:p w14:paraId="2CA66858" w14:textId="0DF40B85" w:rsidR="008824B4" w:rsidRDefault="008824B4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 Karin Schmid - AB Beef</w:t>
      </w:r>
    </w:p>
    <w:p w14:paraId="666A964D" w14:textId="5C10FF67" w:rsidR="008824B4" w:rsidRDefault="008824B4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Rob </w:t>
      </w:r>
      <w:proofErr w:type="spellStart"/>
      <w:r>
        <w:rPr>
          <w:sz w:val="24"/>
          <w:szCs w:val="24"/>
        </w:rPr>
        <w:t>Renema</w:t>
      </w:r>
      <w:proofErr w:type="spellEnd"/>
      <w:r>
        <w:rPr>
          <w:sz w:val="24"/>
          <w:szCs w:val="24"/>
        </w:rPr>
        <w:t xml:space="preserve"> - Alberta Chicken Producers</w:t>
      </w:r>
    </w:p>
    <w:p w14:paraId="1322FFAB" w14:textId="36C6EB42" w:rsidR="008824B4" w:rsidRDefault="008824B4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 Nancy Robinson - Alberta Hatching Egg Producers (TO BE CONFIRMED)</w:t>
      </w:r>
    </w:p>
    <w:p w14:paraId="083C00DF" w14:textId="5B653D73" w:rsidR="00E7492D" w:rsidRDefault="00E7492D" w:rsidP="002F34B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 If no Nancy, Q&amp;A/Panel to wrap up this session</w:t>
      </w:r>
    </w:p>
    <w:p w14:paraId="543A5BCA" w14:textId="51BF78F6" w:rsidR="00BF3690" w:rsidRDefault="00BF3690">
      <w:pPr>
        <w:rPr>
          <w:sz w:val="24"/>
          <w:szCs w:val="24"/>
        </w:rPr>
      </w:pPr>
      <w:r>
        <w:rPr>
          <w:sz w:val="24"/>
          <w:szCs w:val="24"/>
        </w:rPr>
        <w:tab/>
        <w:t>10:20 am - 10:35 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Break </w:t>
      </w:r>
    </w:p>
    <w:p w14:paraId="10D4DE1B" w14:textId="46946537" w:rsidR="00252940" w:rsidRPr="002F34BD" w:rsidRDefault="00252940" w:rsidP="00397754">
      <w:pPr>
        <w:rPr>
          <w:sz w:val="28"/>
          <w:szCs w:val="28"/>
        </w:rPr>
      </w:pPr>
      <w:r>
        <w:rPr>
          <w:sz w:val="24"/>
          <w:szCs w:val="24"/>
        </w:rPr>
        <w:tab/>
        <w:t xml:space="preserve">10:35 am - </w:t>
      </w:r>
      <w:r w:rsidR="007E65EF">
        <w:rPr>
          <w:sz w:val="24"/>
          <w:szCs w:val="24"/>
        </w:rPr>
        <w:t>12:00</w:t>
      </w:r>
      <w:r w:rsidR="00867BDE">
        <w:rPr>
          <w:sz w:val="24"/>
          <w:szCs w:val="24"/>
        </w:rPr>
        <w:t xml:space="preserve"> </w:t>
      </w:r>
      <w:r w:rsidR="007E65EF">
        <w:rPr>
          <w:sz w:val="24"/>
          <w:szCs w:val="24"/>
        </w:rPr>
        <w:t>p</w:t>
      </w:r>
      <w:r w:rsidR="00867BDE">
        <w:rPr>
          <w:sz w:val="24"/>
          <w:szCs w:val="24"/>
        </w:rPr>
        <w:t>m</w:t>
      </w:r>
      <w:r w:rsidR="00867BDE">
        <w:rPr>
          <w:sz w:val="24"/>
          <w:szCs w:val="24"/>
        </w:rPr>
        <w:tab/>
      </w:r>
      <w:r w:rsidR="00867BDE">
        <w:rPr>
          <w:sz w:val="24"/>
          <w:szCs w:val="24"/>
        </w:rPr>
        <w:tab/>
      </w:r>
      <w:r w:rsidR="00C915C5" w:rsidRPr="002F34BD">
        <w:rPr>
          <w:b/>
          <w:bCs/>
          <w:i/>
          <w:iCs/>
          <w:sz w:val="28"/>
          <w:szCs w:val="28"/>
        </w:rPr>
        <w:t xml:space="preserve">Emergency Planning For All - </w:t>
      </w:r>
      <w:r w:rsidR="00C915C5" w:rsidRPr="00DC5EC4">
        <w:rPr>
          <w:b/>
          <w:bCs/>
          <w:i/>
          <w:iCs/>
          <w:sz w:val="24"/>
          <w:szCs w:val="24"/>
        </w:rPr>
        <w:t xml:space="preserve">Facilitated by </w:t>
      </w:r>
      <w:r w:rsidR="00DC5EC4" w:rsidRPr="00DC5EC4">
        <w:rPr>
          <w:b/>
          <w:bCs/>
          <w:i/>
          <w:iCs/>
          <w:sz w:val="24"/>
          <w:szCs w:val="24"/>
        </w:rPr>
        <w:t>D.</w:t>
      </w:r>
      <w:r w:rsidR="00C915C5" w:rsidRPr="00DC5EC4">
        <w:rPr>
          <w:b/>
          <w:bCs/>
          <w:i/>
          <w:iCs/>
          <w:sz w:val="24"/>
          <w:szCs w:val="24"/>
        </w:rPr>
        <w:t xml:space="preserve"> Finstad</w:t>
      </w:r>
    </w:p>
    <w:p w14:paraId="28DC7B40" w14:textId="4EBFFB69" w:rsidR="00DB5246" w:rsidRDefault="00DB5246" w:rsidP="0039775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3A5D36">
        <w:rPr>
          <w:sz w:val="24"/>
          <w:szCs w:val="24"/>
        </w:rPr>
        <w:t>Ian Fox - AEMA (Alberta Emergency Management Agency)</w:t>
      </w:r>
      <w:r w:rsidR="00145E16">
        <w:rPr>
          <w:sz w:val="24"/>
          <w:szCs w:val="24"/>
        </w:rPr>
        <w:t xml:space="preserve"> - Planning for </w:t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145E16">
        <w:rPr>
          <w:sz w:val="24"/>
          <w:szCs w:val="24"/>
        </w:rPr>
        <w:t xml:space="preserve">livestock emergencies and what </w:t>
      </w:r>
      <w:proofErr w:type="spellStart"/>
      <w:r w:rsidR="00145E16">
        <w:rPr>
          <w:sz w:val="24"/>
          <w:szCs w:val="24"/>
        </w:rPr>
        <w:t>AEMA's</w:t>
      </w:r>
      <w:proofErr w:type="spellEnd"/>
      <w:r w:rsidR="00145E16">
        <w:rPr>
          <w:sz w:val="24"/>
          <w:szCs w:val="24"/>
        </w:rPr>
        <w:t xml:space="preserve"> role is</w:t>
      </w:r>
      <w:r w:rsidR="0080557D">
        <w:rPr>
          <w:sz w:val="24"/>
          <w:szCs w:val="24"/>
        </w:rPr>
        <w:t>.</w:t>
      </w:r>
    </w:p>
    <w:p w14:paraId="361CCBF4" w14:textId="59750039" w:rsidR="0080557D" w:rsidRDefault="003A5D36" w:rsidP="0080557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80557D">
        <w:rPr>
          <w:sz w:val="24"/>
          <w:szCs w:val="24"/>
        </w:rPr>
        <w:t xml:space="preserve">Christa Arsenault - Animal Health Canada - How to best approach </w:t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  <w:t xml:space="preserve">prevention and preparedness for disease and what other producers can </w:t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</w:r>
      <w:r w:rsidR="0080557D">
        <w:rPr>
          <w:sz w:val="24"/>
          <w:szCs w:val="24"/>
        </w:rPr>
        <w:tab/>
        <w:t>take note of.</w:t>
      </w:r>
    </w:p>
    <w:p w14:paraId="0E754B5B" w14:textId="4D5C5636" w:rsidR="003A5D36" w:rsidRDefault="0080557D" w:rsidP="0039775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</w:t>
      </w:r>
      <w:r w:rsidR="00E7492D">
        <w:rPr>
          <w:sz w:val="24"/>
          <w:szCs w:val="24"/>
        </w:rPr>
        <w:t xml:space="preserve"> Mikki </w:t>
      </w:r>
      <w:proofErr w:type="spellStart"/>
      <w:r w:rsidR="00E7492D">
        <w:rPr>
          <w:sz w:val="24"/>
          <w:szCs w:val="24"/>
        </w:rPr>
        <w:t>Shatosky</w:t>
      </w:r>
      <w:proofErr w:type="spellEnd"/>
      <w:r w:rsidR="00E7492D">
        <w:rPr>
          <w:sz w:val="24"/>
          <w:szCs w:val="24"/>
        </w:rPr>
        <w:t xml:space="preserve"> - </w:t>
      </w:r>
      <w:r>
        <w:rPr>
          <w:sz w:val="24"/>
          <w:szCs w:val="24"/>
        </w:rPr>
        <w:t xml:space="preserve"> </w:t>
      </w:r>
      <w:r w:rsidR="00635767">
        <w:rPr>
          <w:sz w:val="24"/>
          <w:szCs w:val="24"/>
        </w:rPr>
        <w:t xml:space="preserve">Animal Health Emergency Management Project </w:t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635767">
        <w:rPr>
          <w:sz w:val="24"/>
          <w:szCs w:val="24"/>
        </w:rPr>
        <w:t>(AHEM)</w:t>
      </w:r>
      <w:r>
        <w:rPr>
          <w:sz w:val="24"/>
          <w:szCs w:val="24"/>
        </w:rPr>
        <w:t xml:space="preserve"> - Overview of emergency planning for producers and </w:t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 w:rsidR="00E7492D">
        <w:rPr>
          <w:sz w:val="24"/>
          <w:szCs w:val="24"/>
        </w:rPr>
        <w:tab/>
      </w:r>
      <w:r>
        <w:rPr>
          <w:sz w:val="24"/>
          <w:szCs w:val="24"/>
        </w:rPr>
        <w:t>organizations.</w:t>
      </w:r>
    </w:p>
    <w:p w14:paraId="4585162C" w14:textId="6E69FF3C" w:rsidR="00397754" w:rsidRDefault="0063576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E7492D">
        <w:rPr>
          <w:sz w:val="24"/>
          <w:szCs w:val="24"/>
        </w:rPr>
        <w:t xml:space="preserve">Q&amp;A/ Panel Discussion </w:t>
      </w:r>
    </w:p>
    <w:p w14:paraId="6451D916" w14:textId="77777777" w:rsidR="00A43DA1" w:rsidRDefault="00A43DA1">
      <w:pPr>
        <w:rPr>
          <w:sz w:val="24"/>
          <w:szCs w:val="24"/>
        </w:rPr>
      </w:pPr>
    </w:p>
    <w:p w14:paraId="687FB81E" w14:textId="1C0D30CC" w:rsidR="00CC3AE8" w:rsidRDefault="003E7EE4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="007E65EF">
        <w:rPr>
          <w:sz w:val="24"/>
          <w:szCs w:val="24"/>
        </w:rPr>
        <w:t>12:00</w:t>
      </w:r>
      <w:r w:rsidR="005C260D">
        <w:rPr>
          <w:sz w:val="24"/>
          <w:szCs w:val="24"/>
        </w:rPr>
        <w:t xml:space="preserve"> </w:t>
      </w:r>
      <w:r w:rsidR="007E65EF">
        <w:rPr>
          <w:sz w:val="24"/>
          <w:szCs w:val="24"/>
        </w:rPr>
        <w:t>p</w:t>
      </w:r>
      <w:r w:rsidR="005C260D">
        <w:rPr>
          <w:sz w:val="24"/>
          <w:szCs w:val="24"/>
        </w:rPr>
        <w:t>m - 1:15 pm</w:t>
      </w:r>
      <w:r w:rsidR="005C260D">
        <w:rPr>
          <w:sz w:val="24"/>
          <w:szCs w:val="24"/>
        </w:rPr>
        <w:tab/>
      </w:r>
      <w:r w:rsidR="005C260D">
        <w:rPr>
          <w:sz w:val="24"/>
          <w:szCs w:val="24"/>
        </w:rPr>
        <w:tab/>
      </w:r>
      <w:r w:rsidR="005C260D">
        <w:rPr>
          <w:b/>
          <w:bCs/>
          <w:sz w:val="24"/>
          <w:szCs w:val="24"/>
        </w:rPr>
        <w:t xml:space="preserve">Lunch </w:t>
      </w:r>
    </w:p>
    <w:p w14:paraId="4115B0CA" w14:textId="782C1570" w:rsidR="00227736" w:rsidRDefault="00227736">
      <w:pPr>
        <w:rPr>
          <w:b/>
          <w:bCs/>
          <w:sz w:val="24"/>
          <w:szCs w:val="24"/>
        </w:rPr>
      </w:pPr>
    </w:p>
    <w:p w14:paraId="4E3F64A5" w14:textId="7104EAA0" w:rsidR="00227736" w:rsidRDefault="00227736">
      <w:pPr>
        <w:rPr>
          <w:b/>
          <w:bCs/>
          <w:sz w:val="24"/>
          <w:szCs w:val="24"/>
        </w:rPr>
      </w:pPr>
    </w:p>
    <w:p w14:paraId="64A9F069" w14:textId="6678E8C0" w:rsidR="00227736" w:rsidRDefault="00227736">
      <w:pPr>
        <w:rPr>
          <w:b/>
          <w:bCs/>
          <w:sz w:val="24"/>
          <w:szCs w:val="24"/>
        </w:rPr>
      </w:pPr>
    </w:p>
    <w:p w14:paraId="4785EA36" w14:textId="7776F8FF" w:rsidR="00227736" w:rsidRDefault="00227736">
      <w:pPr>
        <w:rPr>
          <w:b/>
          <w:bCs/>
          <w:sz w:val="24"/>
          <w:szCs w:val="24"/>
        </w:rPr>
      </w:pPr>
    </w:p>
    <w:p w14:paraId="2A3B579B" w14:textId="419CB0A5" w:rsidR="00227736" w:rsidRDefault="00227736">
      <w:pPr>
        <w:rPr>
          <w:b/>
          <w:bCs/>
          <w:sz w:val="24"/>
          <w:szCs w:val="24"/>
        </w:rPr>
      </w:pPr>
    </w:p>
    <w:p w14:paraId="4ECA461C" w14:textId="10036587" w:rsidR="00A43DA1" w:rsidRDefault="00A43DA1">
      <w:pPr>
        <w:rPr>
          <w:sz w:val="24"/>
          <w:szCs w:val="24"/>
        </w:rPr>
      </w:pPr>
    </w:p>
    <w:p w14:paraId="17DBA780" w14:textId="77777777" w:rsidR="00DC5EC4" w:rsidRDefault="00397754">
      <w:pPr>
        <w:rPr>
          <w:b/>
          <w:bCs/>
          <w:i/>
          <w:iCs/>
          <w:sz w:val="28"/>
          <w:szCs w:val="28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F6690">
        <w:rPr>
          <w:sz w:val="24"/>
          <w:szCs w:val="24"/>
        </w:rPr>
        <w:tab/>
      </w:r>
      <w:r w:rsidR="005716A5">
        <w:rPr>
          <w:b/>
          <w:bCs/>
          <w:i/>
          <w:iCs/>
          <w:sz w:val="28"/>
          <w:szCs w:val="28"/>
        </w:rPr>
        <w:t>Table Top: Livestock Crisis Management</w:t>
      </w:r>
      <w:r w:rsidR="00C0163D">
        <w:rPr>
          <w:b/>
          <w:bCs/>
          <w:i/>
          <w:iCs/>
          <w:sz w:val="28"/>
          <w:szCs w:val="28"/>
        </w:rPr>
        <w:t xml:space="preserve"> </w:t>
      </w:r>
    </w:p>
    <w:p w14:paraId="69B2F490" w14:textId="3D75E81D" w:rsidR="003E7EE4" w:rsidRPr="00AF47ED" w:rsidRDefault="00DC5EC4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ab/>
      </w:r>
      <w:r w:rsidR="00AF47ED" w:rsidRPr="00C0163D">
        <w:rPr>
          <w:b/>
          <w:bCs/>
          <w:i/>
          <w:iCs/>
          <w:sz w:val="24"/>
          <w:szCs w:val="24"/>
        </w:rPr>
        <w:t xml:space="preserve"> - Facilitated by AHEM and others</w:t>
      </w:r>
    </w:p>
    <w:p w14:paraId="20C4C960" w14:textId="506377D2" w:rsidR="003E7EE4" w:rsidRDefault="003E7EE4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1:15 </w:t>
      </w:r>
      <w:r w:rsidR="003320CA">
        <w:rPr>
          <w:sz w:val="24"/>
          <w:szCs w:val="24"/>
        </w:rPr>
        <w:t>pm -</w:t>
      </w:r>
      <w:r w:rsidR="00C50B76">
        <w:rPr>
          <w:sz w:val="24"/>
          <w:szCs w:val="24"/>
        </w:rPr>
        <w:t xml:space="preserve"> 3:30 pm</w:t>
      </w:r>
      <w:r w:rsidR="00C50B76">
        <w:rPr>
          <w:sz w:val="24"/>
          <w:szCs w:val="24"/>
        </w:rPr>
        <w:tab/>
      </w:r>
      <w:r w:rsidR="00C50B76">
        <w:rPr>
          <w:sz w:val="24"/>
          <w:szCs w:val="24"/>
        </w:rPr>
        <w:tab/>
      </w:r>
      <w:r w:rsidR="003320CA">
        <w:rPr>
          <w:sz w:val="24"/>
          <w:szCs w:val="24"/>
        </w:rPr>
        <w:t>Livestock Crisis Management</w:t>
      </w:r>
      <w:r w:rsidR="003D49D0">
        <w:rPr>
          <w:sz w:val="24"/>
          <w:szCs w:val="24"/>
        </w:rPr>
        <w:t xml:space="preserve"> Workshop</w:t>
      </w:r>
      <w:r w:rsidR="003320CA">
        <w:rPr>
          <w:sz w:val="24"/>
          <w:szCs w:val="24"/>
        </w:rPr>
        <w:t xml:space="preserve"> - </w:t>
      </w:r>
      <w:r w:rsidR="00AF47ED">
        <w:rPr>
          <w:sz w:val="24"/>
          <w:szCs w:val="24"/>
        </w:rPr>
        <w:t>Interactive t</w:t>
      </w:r>
      <w:r w:rsidR="003320CA">
        <w:rPr>
          <w:sz w:val="24"/>
          <w:szCs w:val="24"/>
        </w:rPr>
        <w:t xml:space="preserve">abletop exercise </w:t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6E4ECC">
        <w:rPr>
          <w:sz w:val="24"/>
          <w:szCs w:val="24"/>
        </w:rPr>
        <w:t>featuring 3 different</w:t>
      </w:r>
      <w:r w:rsidR="003D49D0">
        <w:rPr>
          <w:sz w:val="24"/>
          <w:szCs w:val="24"/>
        </w:rPr>
        <w:t xml:space="preserve"> </w:t>
      </w:r>
      <w:r w:rsidR="006E4ECC">
        <w:rPr>
          <w:sz w:val="24"/>
          <w:szCs w:val="24"/>
        </w:rPr>
        <w:t xml:space="preserve">livestock emergencies producers/organizations </w:t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AF47ED">
        <w:rPr>
          <w:sz w:val="24"/>
          <w:szCs w:val="24"/>
        </w:rPr>
        <w:tab/>
      </w:r>
      <w:r w:rsidR="006E4ECC">
        <w:rPr>
          <w:sz w:val="24"/>
          <w:szCs w:val="24"/>
        </w:rPr>
        <w:t>could face</w:t>
      </w:r>
      <w:r w:rsidR="003D49D0">
        <w:rPr>
          <w:sz w:val="24"/>
          <w:szCs w:val="24"/>
        </w:rPr>
        <w:t>.</w:t>
      </w:r>
      <w:r w:rsidR="00B03C85">
        <w:rPr>
          <w:sz w:val="24"/>
          <w:szCs w:val="24"/>
        </w:rPr>
        <w:t xml:space="preserve"> Attendees will work through each scenario as a group, </w:t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667F16">
        <w:rPr>
          <w:sz w:val="24"/>
          <w:szCs w:val="24"/>
        </w:rPr>
        <w:tab/>
      </w:r>
      <w:r w:rsidR="00B03C85">
        <w:rPr>
          <w:sz w:val="24"/>
          <w:szCs w:val="24"/>
        </w:rPr>
        <w:t xml:space="preserve">responding to </w:t>
      </w:r>
      <w:r w:rsidR="00667F16">
        <w:rPr>
          <w:sz w:val="24"/>
          <w:szCs w:val="24"/>
        </w:rPr>
        <w:t>'real-time' updates as the scenario progresses.</w:t>
      </w:r>
    </w:p>
    <w:p w14:paraId="51F9EA42" w14:textId="734D5202" w:rsidR="00C50B76" w:rsidRDefault="00C50B76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  <w:t>3:30 pm -  3:45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Break </w:t>
      </w:r>
    </w:p>
    <w:p w14:paraId="1AC8BCC7" w14:textId="32E81A9A" w:rsidR="00C50B76" w:rsidRDefault="00C50B76">
      <w:pPr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3:45 pm - 5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Livestock Crisis Management Workshop - continued.</w:t>
      </w:r>
    </w:p>
    <w:p w14:paraId="35CBECF8" w14:textId="77777777" w:rsidR="000F03B0" w:rsidRDefault="000F03B0">
      <w:pPr>
        <w:rPr>
          <w:sz w:val="24"/>
          <w:szCs w:val="24"/>
        </w:rPr>
      </w:pPr>
    </w:p>
    <w:p w14:paraId="72A872FD" w14:textId="7D9F68DC" w:rsidR="00A12C4F" w:rsidRDefault="00BC7CA8" w:rsidP="005716A5">
      <w:pPr>
        <w:spacing w:after="0"/>
        <w:rPr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ab/>
      </w:r>
    </w:p>
    <w:p w14:paraId="63DD4802" w14:textId="77777777" w:rsidR="00C50B76" w:rsidRDefault="00C50B76" w:rsidP="00BC7CA8">
      <w:pPr>
        <w:rPr>
          <w:b/>
          <w:bCs/>
          <w:i/>
          <w:iCs/>
          <w:sz w:val="24"/>
          <w:szCs w:val="24"/>
        </w:rPr>
      </w:pPr>
    </w:p>
    <w:p w14:paraId="63784B11" w14:textId="48086A1A" w:rsidR="00C50B76" w:rsidRDefault="00C50B76" w:rsidP="00BC7CA8">
      <w:pPr>
        <w:rPr>
          <w:b/>
          <w:bCs/>
          <w:i/>
          <w:iCs/>
          <w:sz w:val="24"/>
          <w:szCs w:val="24"/>
        </w:rPr>
      </w:pPr>
    </w:p>
    <w:p w14:paraId="05DB3D64" w14:textId="46CEE5EB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0A5731E1" w14:textId="4E213F7B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6C8D3B1B" w14:textId="01216A75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79FDB07D" w14:textId="1468AF23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0F139D2C" w14:textId="7E815116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4210AA5C" w14:textId="14645E85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698AD8A6" w14:textId="0EA64B53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1CA45BAA" w14:textId="685D382F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5B416273" w14:textId="766ACDE2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7A695DD2" w14:textId="374131E8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5B246B6B" w14:textId="1F39D56B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08BD32C8" w14:textId="5D51CC04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260C997C" w14:textId="4C68F054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70D8AEE3" w14:textId="43BA3BA4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5A8EE21C" w14:textId="36853CB7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30770B94" w14:textId="77777777" w:rsidR="00227736" w:rsidRDefault="00227736" w:rsidP="00BC7CA8">
      <w:pPr>
        <w:rPr>
          <w:b/>
          <w:bCs/>
          <w:i/>
          <w:iCs/>
          <w:sz w:val="24"/>
          <w:szCs w:val="24"/>
        </w:rPr>
      </w:pPr>
    </w:p>
    <w:p w14:paraId="1A5B70EF" w14:textId="77777777" w:rsidR="00C50B76" w:rsidRDefault="00C50B76" w:rsidP="00BC7CA8">
      <w:pPr>
        <w:rPr>
          <w:b/>
          <w:bCs/>
          <w:i/>
          <w:iCs/>
          <w:sz w:val="24"/>
          <w:szCs w:val="24"/>
        </w:rPr>
      </w:pPr>
    </w:p>
    <w:p w14:paraId="435A7135" w14:textId="17E59464" w:rsidR="000F03B0" w:rsidRPr="002D7D54" w:rsidRDefault="000F03B0">
      <w:pPr>
        <w:rPr>
          <w:b/>
          <w:bCs/>
          <w:sz w:val="28"/>
          <w:szCs w:val="28"/>
        </w:rPr>
      </w:pPr>
      <w:r w:rsidRPr="00C50B76">
        <w:rPr>
          <w:b/>
          <w:bCs/>
          <w:sz w:val="28"/>
          <w:szCs w:val="28"/>
        </w:rPr>
        <w:t>Thursday March 17, 2022</w:t>
      </w:r>
      <w:r w:rsidRPr="00C50B76">
        <w:rPr>
          <w:b/>
          <w:bCs/>
          <w:i/>
          <w:iCs/>
          <w:sz w:val="28"/>
          <w:szCs w:val="28"/>
        </w:rPr>
        <w:tab/>
      </w:r>
      <w:r w:rsidR="00BA16C6" w:rsidRPr="00A86781">
        <w:rPr>
          <w:b/>
          <w:bCs/>
          <w:i/>
          <w:iCs/>
          <w:sz w:val="28"/>
          <w:szCs w:val="28"/>
        </w:rPr>
        <w:t>Emergency</w:t>
      </w:r>
      <w:r w:rsidR="000E7A35" w:rsidRPr="00A86781">
        <w:rPr>
          <w:b/>
          <w:bCs/>
          <w:i/>
          <w:iCs/>
          <w:sz w:val="28"/>
          <w:szCs w:val="28"/>
        </w:rPr>
        <w:t xml:space="preserve"> Events</w:t>
      </w:r>
      <w:r w:rsidRPr="00A86781">
        <w:rPr>
          <w:b/>
          <w:bCs/>
          <w:i/>
          <w:iCs/>
          <w:sz w:val="28"/>
          <w:szCs w:val="28"/>
        </w:rPr>
        <w:t xml:space="preserve"> &amp; Animal Rescue</w:t>
      </w:r>
      <w:r w:rsidR="00711200" w:rsidRPr="00A86781">
        <w:rPr>
          <w:b/>
          <w:bCs/>
          <w:i/>
          <w:iCs/>
          <w:sz w:val="28"/>
          <w:szCs w:val="28"/>
        </w:rPr>
        <w:t xml:space="preserve"> - </w:t>
      </w:r>
      <w:r w:rsidR="00711200" w:rsidRPr="00951832">
        <w:rPr>
          <w:b/>
          <w:bCs/>
          <w:i/>
          <w:iCs/>
          <w:sz w:val="24"/>
          <w:szCs w:val="24"/>
        </w:rPr>
        <w:t xml:space="preserve">Facilitated by </w:t>
      </w:r>
      <w:r w:rsidR="00A86781" w:rsidRPr="00951832">
        <w:rPr>
          <w:b/>
          <w:bCs/>
          <w:i/>
          <w:iCs/>
          <w:sz w:val="24"/>
          <w:szCs w:val="24"/>
        </w:rPr>
        <w:t>D.</w:t>
      </w:r>
      <w:r w:rsidR="00711200" w:rsidRPr="00951832">
        <w:rPr>
          <w:b/>
          <w:bCs/>
          <w:i/>
          <w:iCs/>
          <w:sz w:val="24"/>
          <w:szCs w:val="24"/>
        </w:rPr>
        <w:t xml:space="preserve"> Finstad</w:t>
      </w:r>
    </w:p>
    <w:p w14:paraId="18C97BA9" w14:textId="19A1260A" w:rsidR="000F03B0" w:rsidRDefault="000F03B0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414189">
        <w:rPr>
          <w:sz w:val="24"/>
          <w:szCs w:val="24"/>
        </w:rPr>
        <w:t>9:</w:t>
      </w:r>
      <w:r w:rsidR="007E65EF">
        <w:rPr>
          <w:sz w:val="24"/>
          <w:szCs w:val="24"/>
        </w:rPr>
        <w:t>00</w:t>
      </w:r>
      <w:r w:rsidR="00414189">
        <w:rPr>
          <w:sz w:val="24"/>
          <w:szCs w:val="24"/>
        </w:rPr>
        <w:t xml:space="preserve"> am - </w:t>
      </w:r>
      <w:r w:rsidR="006A0E50">
        <w:rPr>
          <w:sz w:val="24"/>
          <w:szCs w:val="24"/>
        </w:rPr>
        <w:t>10:30</w:t>
      </w:r>
      <w:r w:rsidR="00414189">
        <w:rPr>
          <w:sz w:val="24"/>
          <w:szCs w:val="24"/>
        </w:rPr>
        <w:t xml:space="preserve"> </w:t>
      </w:r>
      <w:r w:rsidR="006A0E50">
        <w:rPr>
          <w:sz w:val="24"/>
          <w:szCs w:val="24"/>
        </w:rPr>
        <w:t>a</w:t>
      </w:r>
      <w:r w:rsidR="00414189">
        <w:rPr>
          <w:sz w:val="24"/>
          <w:szCs w:val="24"/>
        </w:rPr>
        <w:t>m</w:t>
      </w:r>
      <w:r w:rsidR="00414189">
        <w:rPr>
          <w:sz w:val="24"/>
          <w:szCs w:val="24"/>
        </w:rPr>
        <w:tab/>
      </w:r>
      <w:r w:rsidR="00414189">
        <w:rPr>
          <w:sz w:val="24"/>
          <w:szCs w:val="24"/>
        </w:rPr>
        <w:tab/>
      </w:r>
      <w:r w:rsidR="00284B81">
        <w:rPr>
          <w:sz w:val="24"/>
          <w:szCs w:val="24"/>
        </w:rPr>
        <w:t xml:space="preserve">First-hand experiences and emergency management trainers walking </w:t>
      </w:r>
      <w:r w:rsidR="007A57C6">
        <w:rPr>
          <w:sz w:val="24"/>
          <w:szCs w:val="24"/>
        </w:rPr>
        <w:tab/>
      </w:r>
      <w:r w:rsidR="007A57C6">
        <w:rPr>
          <w:sz w:val="24"/>
          <w:szCs w:val="24"/>
        </w:rPr>
        <w:tab/>
      </w:r>
      <w:r w:rsidR="007A57C6">
        <w:rPr>
          <w:sz w:val="24"/>
          <w:szCs w:val="24"/>
        </w:rPr>
        <w:tab/>
      </w:r>
      <w:r w:rsidR="007A57C6">
        <w:rPr>
          <w:sz w:val="24"/>
          <w:szCs w:val="24"/>
        </w:rPr>
        <w:tab/>
      </w:r>
      <w:r w:rsidR="007A57C6">
        <w:rPr>
          <w:sz w:val="24"/>
          <w:szCs w:val="24"/>
        </w:rPr>
        <w:tab/>
      </w:r>
      <w:r w:rsidR="007A57C6">
        <w:rPr>
          <w:sz w:val="24"/>
          <w:szCs w:val="24"/>
        </w:rPr>
        <w:tab/>
      </w:r>
      <w:r w:rsidR="00284B81">
        <w:rPr>
          <w:sz w:val="24"/>
          <w:szCs w:val="24"/>
        </w:rPr>
        <w:t xml:space="preserve">through </w:t>
      </w:r>
      <w:r w:rsidR="007A57C6">
        <w:rPr>
          <w:sz w:val="24"/>
          <w:szCs w:val="24"/>
        </w:rPr>
        <w:t>emergency events and animal rescues.</w:t>
      </w:r>
    </w:p>
    <w:p w14:paraId="5FDE18B1" w14:textId="1E48AFA8" w:rsidR="000E7A35" w:rsidRDefault="007A57C6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0E7A35">
        <w:rPr>
          <w:sz w:val="24"/>
          <w:szCs w:val="24"/>
        </w:rPr>
        <w:t xml:space="preserve">Brad </w:t>
      </w:r>
      <w:proofErr w:type="spellStart"/>
      <w:r w:rsidR="000E7A35">
        <w:rPr>
          <w:sz w:val="24"/>
          <w:szCs w:val="24"/>
        </w:rPr>
        <w:t>Osadczuk</w:t>
      </w:r>
      <w:proofErr w:type="spellEnd"/>
      <w:r w:rsidR="000E7A35">
        <w:rPr>
          <w:sz w:val="24"/>
          <w:szCs w:val="24"/>
        </w:rPr>
        <w:t xml:space="preserve"> - Producer</w:t>
      </w:r>
    </w:p>
    <w:p w14:paraId="73AF3DB3" w14:textId="04C2F2BB" w:rsidR="007A57C6" w:rsidRDefault="000E7A35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7A57C6">
        <w:rPr>
          <w:sz w:val="24"/>
          <w:szCs w:val="24"/>
        </w:rPr>
        <w:t>Victor MacPherson -</w:t>
      </w:r>
      <w:r w:rsidR="00B54997">
        <w:rPr>
          <w:sz w:val="24"/>
          <w:szCs w:val="24"/>
        </w:rPr>
        <w:t xml:space="preserve"> Instructor of Animal Rescue Training, </w:t>
      </w:r>
      <w:r w:rsidR="007A57C6">
        <w:rPr>
          <w:sz w:val="24"/>
          <w:szCs w:val="24"/>
        </w:rPr>
        <w:t xml:space="preserve"> Fire Chief, </w:t>
      </w:r>
      <w:r w:rsidR="00B54997">
        <w:rPr>
          <w:sz w:val="24"/>
          <w:szCs w:val="24"/>
        </w:rPr>
        <w:tab/>
      </w:r>
      <w:r w:rsidR="00B54997">
        <w:rPr>
          <w:sz w:val="24"/>
          <w:szCs w:val="24"/>
        </w:rPr>
        <w:tab/>
      </w:r>
      <w:r w:rsidR="00B54997">
        <w:rPr>
          <w:sz w:val="24"/>
          <w:szCs w:val="24"/>
        </w:rPr>
        <w:tab/>
      </w:r>
      <w:r w:rsidR="00B54997">
        <w:rPr>
          <w:sz w:val="24"/>
          <w:szCs w:val="24"/>
        </w:rPr>
        <w:tab/>
      </w:r>
      <w:r w:rsidR="00B54997">
        <w:rPr>
          <w:sz w:val="24"/>
          <w:szCs w:val="24"/>
        </w:rPr>
        <w:tab/>
      </w:r>
      <w:r w:rsidR="00B54997">
        <w:rPr>
          <w:sz w:val="24"/>
          <w:szCs w:val="24"/>
        </w:rPr>
        <w:tab/>
        <w:t xml:space="preserve">  </w:t>
      </w:r>
      <w:r w:rsidR="007A57C6">
        <w:rPr>
          <w:sz w:val="24"/>
          <w:szCs w:val="24"/>
        </w:rPr>
        <w:t>Guelph</w:t>
      </w:r>
      <w:r w:rsidR="001B21A0">
        <w:rPr>
          <w:sz w:val="24"/>
          <w:szCs w:val="24"/>
        </w:rPr>
        <w:t xml:space="preserve"> College</w:t>
      </w:r>
    </w:p>
    <w:p w14:paraId="6EE96C9E" w14:textId="3E21AC18" w:rsidR="001B21A0" w:rsidRDefault="001B21A0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7D0700">
        <w:rPr>
          <w:sz w:val="24"/>
          <w:szCs w:val="24"/>
        </w:rPr>
        <w:tab/>
      </w:r>
      <w:r w:rsidR="007D0700">
        <w:rPr>
          <w:sz w:val="24"/>
          <w:szCs w:val="24"/>
        </w:rPr>
        <w:tab/>
      </w:r>
      <w:r w:rsidR="007D0700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2D7D54">
        <w:rPr>
          <w:sz w:val="24"/>
          <w:szCs w:val="24"/>
        </w:rPr>
        <w:t xml:space="preserve">Dr. </w:t>
      </w:r>
      <w:r>
        <w:rPr>
          <w:sz w:val="24"/>
          <w:szCs w:val="24"/>
        </w:rPr>
        <w:t>Rebecca (Gimenez</w:t>
      </w:r>
      <w:r w:rsidR="006F7C31">
        <w:rPr>
          <w:sz w:val="24"/>
          <w:szCs w:val="24"/>
        </w:rPr>
        <w:t>)</w:t>
      </w:r>
      <w:r>
        <w:rPr>
          <w:sz w:val="24"/>
          <w:szCs w:val="24"/>
        </w:rPr>
        <w:t xml:space="preserve"> Husted</w:t>
      </w:r>
      <w:r w:rsidR="00614D17">
        <w:rPr>
          <w:sz w:val="24"/>
          <w:szCs w:val="24"/>
        </w:rPr>
        <w:t xml:space="preserve"> - Trailer Talk</w:t>
      </w:r>
    </w:p>
    <w:p w14:paraId="0BEDEA34" w14:textId="563D089A" w:rsidR="007D0700" w:rsidRDefault="007D0700" w:rsidP="007D0700">
      <w:pPr>
        <w:rPr>
          <w:sz w:val="24"/>
          <w:szCs w:val="24"/>
        </w:rPr>
      </w:pPr>
      <w:r>
        <w:rPr>
          <w:sz w:val="24"/>
          <w:szCs w:val="24"/>
        </w:rPr>
        <w:tab/>
        <w:t>10:</w:t>
      </w:r>
      <w:r w:rsidR="006A0E50">
        <w:rPr>
          <w:sz w:val="24"/>
          <w:szCs w:val="24"/>
        </w:rPr>
        <w:t>3</w:t>
      </w:r>
      <w:r>
        <w:rPr>
          <w:sz w:val="24"/>
          <w:szCs w:val="24"/>
        </w:rPr>
        <w:t>0 am - 10:</w:t>
      </w:r>
      <w:r w:rsidR="006A0E50">
        <w:rPr>
          <w:sz w:val="24"/>
          <w:szCs w:val="24"/>
        </w:rPr>
        <w:t>50</w:t>
      </w:r>
      <w:r>
        <w:rPr>
          <w:sz w:val="24"/>
          <w:szCs w:val="24"/>
        </w:rPr>
        <w:t xml:space="preserve"> 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Break  </w:t>
      </w:r>
    </w:p>
    <w:p w14:paraId="0D6694E9" w14:textId="6E7E42F9" w:rsidR="007D0700" w:rsidRDefault="00614D17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7D0700">
        <w:rPr>
          <w:sz w:val="24"/>
          <w:szCs w:val="24"/>
        </w:rPr>
        <w:t>10:</w:t>
      </w:r>
      <w:r w:rsidR="006A0E50">
        <w:rPr>
          <w:sz w:val="24"/>
          <w:szCs w:val="24"/>
        </w:rPr>
        <w:t>50</w:t>
      </w:r>
      <w:r w:rsidR="007D0700">
        <w:rPr>
          <w:sz w:val="24"/>
          <w:szCs w:val="24"/>
        </w:rPr>
        <w:t xml:space="preserve"> am - 12:1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 w:rsidR="00A86781" w:rsidRPr="00A86781">
        <w:rPr>
          <w:b/>
          <w:bCs/>
          <w:i/>
          <w:iCs/>
          <w:sz w:val="28"/>
          <w:szCs w:val="28"/>
        </w:rPr>
        <w:t>Emerg</w:t>
      </w:r>
      <w:proofErr w:type="spellEnd"/>
      <w:r w:rsidR="00951832">
        <w:rPr>
          <w:b/>
          <w:bCs/>
          <w:i/>
          <w:iCs/>
          <w:sz w:val="28"/>
          <w:szCs w:val="28"/>
        </w:rPr>
        <w:t xml:space="preserve">. </w:t>
      </w:r>
      <w:r w:rsidR="00A86781" w:rsidRPr="00A86781">
        <w:rPr>
          <w:b/>
          <w:bCs/>
          <w:i/>
          <w:iCs/>
          <w:sz w:val="28"/>
          <w:szCs w:val="28"/>
        </w:rPr>
        <w:t xml:space="preserve">Events &amp; Animal Rescue Pt. 2 - </w:t>
      </w:r>
      <w:r w:rsidR="00A86781" w:rsidRPr="00951832">
        <w:rPr>
          <w:b/>
          <w:bCs/>
          <w:i/>
          <w:iCs/>
          <w:sz w:val="24"/>
          <w:szCs w:val="24"/>
        </w:rPr>
        <w:t>Facilitated by D. Finstad</w:t>
      </w:r>
    </w:p>
    <w:p w14:paraId="5E958EB8" w14:textId="2F640342" w:rsidR="00A44922" w:rsidRDefault="007D0700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14D17">
        <w:rPr>
          <w:sz w:val="24"/>
          <w:szCs w:val="24"/>
        </w:rPr>
        <w:t>-</w:t>
      </w:r>
      <w:r w:rsidR="00A44922">
        <w:rPr>
          <w:sz w:val="24"/>
          <w:szCs w:val="24"/>
        </w:rPr>
        <w:t xml:space="preserve"> Christopher Hogan - Harmony Beef - Emergency </w:t>
      </w:r>
      <w:r w:rsidR="00107CED">
        <w:rPr>
          <w:sz w:val="24"/>
          <w:szCs w:val="24"/>
        </w:rPr>
        <w:t>events from a federal</w:t>
      </w:r>
      <w:r w:rsidR="00107CED">
        <w:rPr>
          <w:sz w:val="24"/>
          <w:szCs w:val="24"/>
        </w:rPr>
        <w:tab/>
        <w:t xml:space="preserve"> </w:t>
      </w:r>
      <w:r w:rsidR="00107CED">
        <w:rPr>
          <w:sz w:val="24"/>
          <w:szCs w:val="24"/>
        </w:rPr>
        <w:tab/>
      </w:r>
      <w:r w:rsidR="00107CED">
        <w:rPr>
          <w:sz w:val="24"/>
          <w:szCs w:val="24"/>
        </w:rPr>
        <w:tab/>
      </w:r>
      <w:r w:rsidR="00107CED">
        <w:rPr>
          <w:sz w:val="24"/>
          <w:szCs w:val="24"/>
        </w:rPr>
        <w:tab/>
      </w:r>
      <w:r w:rsidR="00107CED">
        <w:rPr>
          <w:sz w:val="24"/>
          <w:szCs w:val="24"/>
        </w:rPr>
        <w:tab/>
      </w:r>
      <w:r w:rsidR="00107CED">
        <w:rPr>
          <w:sz w:val="24"/>
          <w:szCs w:val="24"/>
        </w:rPr>
        <w:tab/>
        <w:t>abattoir perspective.</w:t>
      </w:r>
    </w:p>
    <w:p w14:paraId="4C453F19" w14:textId="3CCD0B42" w:rsidR="00227736" w:rsidRDefault="00A44922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614D17">
        <w:rPr>
          <w:sz w:val="24"/>
          <w:szCs w:val="24"/>
        </w:rPr>
        <w:t xml:space="preserve"> </w:t>
      </w:r>
      <w:r w:rsidR="00227736">
        <w:rPr>
          <w:sz w:val="24"/>
          <w:szCs w:val="24"/>
        </w:rPr>
        <w:t>Speaker TBD - Auction mart perspective</w:t>
      </w:r>
    </w:p>
    <w:p w14:paraId="6BDBE372" w14:textId="2F77ED00" w:rsidR="009B5895" w:rsidRDefault="00227736" w:rsidP="007D0700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Kaylee Healy - </w:t>
      </w:r>
      <w:r w:rsidR="004659D0">
        <w:rPr>
          <w:sz w:val="24"/>
          <w:szCs w:val="24"/>
        </w:rPr>
        <w:t xml:space="preserve">ALERT Line Coordinators </w:t>
      </w:r>
      <w:r>
        <w:rPr>
          <w:sz w:val="24"/>
          <w:szCs w:val="24"/>
        </w:rPr>
        <w:t>video speaking about</w:t>
      </w:r>
      <w:r w:rsidR="009B5895">
        <w:rPr>
          <w:sz w:val="24"/>
          <w:szCs w:val="24"/>
        </w:rPr>
        <w:t xml:space="preserve"> ALERT Line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hallenges, successes, and the ALERT Line </w:t>
      </w:r>
      <w:r w:rsidR="009B5895">
        <w:rPr>
          <w:sz w:val="24"/>
          <w:szCs w:val="24"/>
        </w:rPr>
        <w:t>Toolbox</w:t>
      </w:r>
    </w:p>
    <w:p w14:paraId="13E71877" w14:textId="5D555672" w:rsidR="007E65EF" w:rsidRDefault="009B589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 </w:t>
      </w:r>
      <w:r w:rsidR="00227736">
        <w:rPr>
          <w:sz w:val="24"/>
          <w:szCs w:val="24"/>
        </w:rPr>
        <w:t xml:space="preserve">Q&amp;A/ Panel Discussion with all morning speakers (including Victor and </w:t>
      </w:r>
      <w:r w:rsidR="00227736">
        <w:rPr>
          <w:sz w:val="24"/>
          <w:szCs w:val="24"/>
        </w:rPr>
        <w:tab/>
      </w:r>
      <w:r w:rsidR="00227736">
        <w:rPr>
          <w:sz w:val="24"/>
          <w:szCs w:val="24"/>
        </w:rPr>
        <w:tab/>
      </w:r>
      <w:r w:rsidR="00227736">
        <w:rPr>
          <w:sz w:val="24"/>
          <w:szCs w:val="24"/>
        </w:rPr>
        <w:tab/>
      </w:r>
      <w:r w:rsidR="00227736">
        <w:rPr>
          <w:sz w:val="24"/>
          <w:szCs w:val="24"/>
        </w:rPr>
        <w:tab/>
      </w:r>
      <w:r w:rsidR="00227736">
        <w:rPr>
          <w:sz w:val="24"/>
          <w:szCs w:val="24"/>
        </w:rPr>
        <w:tab/>
      </w:r>
      <w:r w:rsidR="00227736">
        <w:rPr>
          <w:sz w:val="24"/>
          <w:szCs w:val="24"/>
        </w:rPr>
        <w:tab/>
        <w:t>Rebecca)</w:t>
      </w:r>
    </w:p>
    <w:p w14:paraId="693321B5" w14:textId="7BEB7B53" w:rsidR="007E65EF" w:rsidRDefault="007D0700">
      <w:pPr>
        <w:rPr>
          <w:sz w:val="24"/>
          <w:szCs w:val="24"/>
        </w:rPr>
      </w:pPr>
      <w:r>
        <w:rPr>
          <w:sz w:val="24"/>
          <w:szCs w:val="24"/>
        </w:rPr>
        <w:tab/>
      </w:r>
    </w:p>
    <w:p w14:paraId="666B0FBD" w14:textId="64C9DB2A" w:rsidR="009462B6" w:rsidRDefault="007E65EF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7D0700">
        <w:rPr>
          <w:sz w:val="24"/>
          <w:szCs w:val="24"/>
        </w:rPr>
        <w:t>12:10 pm - 1:15 pm</w:t>
      </w:r>
      <w:r w:rsidR="007D0700">
        <w:rPr>
          <w:sz w:val="24"/>
          <w:szCs w:val="24"/>
        </w:rPr>
        <w:tab/>
      </w:r>
      <w:r w:rsidR="007D0700">
        <w:rPr>
          <w:sz w:val="24"/>
          <w:szCs w:val="24"/>
        </w:rPr>
        <w:tab/>
      </w:r>
      <w:r w:rsidR="007D0700">
        <w:rPr>
          <w:b/>
          <w:bCs/>
          <w:sz w:val="24"/>
          <w:szCs w:val="24"/>
        </w:rPr>
        <w:t xml:space="preserve">Lunch </w:t>
      </w:r>
    </w:p>
    <w:p w14:paraId="6ADE2D53" w14:textId="77777777" w:rsidR="007D0700" w:rsidRDefault="00D74EF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3868B58" w14:textId="71F671C2" w:rsidR="00D74EF4" w:rsidRPr="00951832" w:rsidRDefault="007D0700">
      <w:pPr>
        <w:rPr>
          <w:b/>
          <w:bCs/>
          <w:i/>
          <w:iCs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51832">
        <w:rPr>
          <w:b/>
          <w:bCs/>
          <w:i/>
          <w:iCs/>
          <w:sz w:val="28"/>
          <w:szCs w:val="28"/>
        </w:rPr>
        <w:t>Evaluate &amp; Progress</w:t>
      </w:r>
      <w:r w:rsidR="0074641D" w:rsidRPr="007D0700">
        <w:rPr>
          <w:b/>
          <w:bCs/>
          <w:i/>
          <w:iCs/>
          <w:sz w:val="28"/>
          <w:szCs w:val="28"/>
        </w:rPr>
        <w:t xml:space="preserve"> - </w:t>
      </w:r>
      <w:r w:rsidR="00AF47ED" w:rsidRPr="00951832">
        <w:rPr>
          <w:b/>
          <w:bCs/>
          <w:i/>
          <w:iCs/>
          <w:sz w:val="24"/>
          <w:szCs w:val="24"/>
        </w:rPr>
        <w:t>Facilitated</w:t>
      </w:r>
      <w:r w:rsidR="0074641D" w:rsidRPr="00951832">
        <w:rPr>
          <w:b/>
          <w:bCs/>
          <w:i/>
          <w:iCs/>
          <w:sz w:val="24"/>
          <w:szCs w:val="24"/>
        </w:rPr>
        <w:t xml:space="preserve"> by </w:t>
      </w:r>
      <w:r w:rsidR="00951832" w:rsidRPr="00951832">
        <w:rPr>
          <w:b/>
          <w:bCs/>
          <w:i/>
          <w:iCs/>
          <w:sz w:val="24"/>
          <w:szCs w:val="24"/>
        </w:rPr>
        <w:t>D.</w:t>
      </w:r>
      <w:r w:rsidR="0074641D" w:rsidRPr="00951832">
        <w:rPr>
          <w:b/>
          <w:bCs/>
          <w:i/>
          <w:iCs/>
          <w:sz w:val="24"/>
          <w:szCs w:val="24"/>
        </w:rPr>
        <w:t xml:space="preserve"> Finstad</w:t>
      </w:r>
    </w:p>
    <w:p w14:paraId="4F5E734D" w14:textId="38C8BAD4" w:rsidR="00227736" w:rsidRDefault="00D74EF4" w:rsidP="00397754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1:15 pm - </w:t>
      </w:r>
      <w:r w:rsidR="00C05605">
        <w:rPr>
          <w:sz w:val="24"/>
          <w:szCs w:val="24"/>
        </w:rPr>
        <w:t>2:3</w:t>
      </w:r>
      <w:r w:rsidR="00433134">
        <w:rPr>
          <w:sz w:val="24"/>
          <w:szCs w:val="24"/>
        </w:rPr>
        <w:t>0</w:t>
      </w:r>
      <w:r w:rsidR="00C05605">
        <w:rPr>
          <w:sz w:val="24"/>
          <w:szCs w:val="24"/>
        </w:rPr>
        <w:t xml:space="preserve"> pm</w:t>
      </w:r>
      <w:r w:rsidR="00C05605">
        <w:rPr>
          <w:sz w:val="24"/>
          <w:szCs w:val="24"/>
        </w:rPr>
        <w:tab/>
      </w:r>
      <w:r w:rsidR="00C05605">
        <w:rPr>
          <w:sz w:val="24"/>
          <w:szCs w:val="24"/>
        </w:rPr>
        <w:tab/>
      </w:r>
      <w:r w:rsidR="00227736">
        <w:rPr>
          <w:sz w:val="24"/>
          <w:szCs w:val="24"/>
        </w:rPr>
        <w:t>- BC Dairy Farmers - Producer perspective on BC floods.</w:t>
      </w:r>
    </w:p>
    <w:p w14:paraId="19B45947" w14:textId="5E8F414B" w:rsidR="00EC0C47" w:rsidRDefault="00227736" w:rsidP="0039775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80F2F">
        <w:rPr>
          <w:sz w:val="24"/>
          <w:szCs w:val="24"/>
        </w:rPr>
        <w:t>-</w:t>
      </w:r>
      <w:r w:rsidR="00EC0C47" w:rsidRPr="00EC0C47">
        <w:rPr>
          <w:sz w:val="24"/>
          <w:szCs w:val="24"/>
        </w:rPr>
        <w:t xml:space="preserve"> </w:t>
      </w:r>
      <w:r w:rsidR="00EC0C47">
        <w:rPr>
          <w:sz w:val="24"/>
          <w:szCs w:val="24"/>
        </w:rPr>
        <w:t>Kevin Boon, BC Cattlemen's - Provincial response to flood and fires</w:t>
      </w:r>
    </w:p>
    <w:p w14:paraId="157E7011" w14:textId="52856010" w:rsidR="00380F2F" w:rsidRDefault="00EC0C47" w:rsidP="0039775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</w:t>
      </w:r>
      <w:r w:rsidR="00380F2F">
        <w:rPr>
          <w:sz w:val="24"/>
          <w:szCs w:val="24"/>
        </w:rPr>
        <w:t xml:space="preserve"> Jody </w:t>
      </w:r>
      <w:proofErr w:type="spellStart"/>
      <w:r w:rsidR="00380F2F">
        <w:rPr>
          <w:sz w:val="24"/>
          <w:szCs w:val="24"/>
        </w:rPr>
        <w:t>Wa</w:t>
      </w:r>
      <w:r w:rsidR="007E65EF">
        <w:rPr>
          <w:sz w:val="24"/>
          <w:szCs w:val="24"/>
        </w:rPr>
        <w:t>c</w:t>
      </w:r>
      <w:r w:rsidR="00380F2F">
        <w:rPr>
          <w:sz w:val="24"/>
          <w:szCs w:val="24"/>
        </w:rPr>
        <w:t>owich</w:t>
      </w:r>
      <w:proofErr w:type="spellEnd"/>
      <w:r w:rsidR="00380F2F">
        <w:rPr>
          <w:sz w:val="24"/>
          <w:szCs w:val="24"/>
        </w:rPr>
        <w:t xml:space="preserve"> - Ag Safe</w:t>
      </w:r>
    </w:p>
    <w:p w14:paraId="4E429485" w14:textId="1B87A187" w:rsidR="00380F2F" w:rsidRDefault="00380F2F" w:rsidP="00397754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433134">
        <w:rPr>
          <w:sz w:val="24"/>
          <w:szCs w:val="24"/>
        </w:rPr>
        <w:t>2:30 pm - 2:5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F7D21">
        <w:rPr>
          <w:sz w:val="24"/>
          <w:szCs w:val="24"/>
        </w:rPr>
        <w:t>Q&amp;A/Panel with speakers.</w:t>
      </w:r>
    </w:p>
    <w:p w14:paraId="04222413" w14:textId="6027D987" w:rsidR="00D0796F" w:rsidRDefault="000E779E">
      <w:pPr>
        <w:rPr>
          <w:sz w:val="24"/>
          <w:szCs w:val="24"/>
        </w:rPr>
      </w:pPr>
      <w:r>
        <w:rPr>
          <w:sz w:val="24"/>
          <w:szCs w:val="24"/>
        </w:rPr>
        <w:tab/>
        <w:t>2:</w:t>
      </w:r>
      <w:r w:rsidR="00433134">
        <w:rPr>
          <w:sz w:val="24"/>
          <w:szCs w:val="24"/>
        </w:rPr>
        <w:t>50</w:t>
      </w:r>
      <w:r>
        <w:rPr>
          <w:sz w:val="24"/>
          <w:szCs w:val="24"/>
        </w:rPr>
        <w:t xml:space="preserve"> pm - 3:00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11200">
        <w:rPr>
          <w:sz w:val="24"/>
          <w:szCs w:val="24"/>
        </w:rPr>
        <w:t xml:space="preserve">Conference </w:t>
      </w:r>
      <w:r w:rsidR="00EC0C47">
        <w:rPr>
          <w:sz w:val="24"/>
          <w:szCs w:val="24"/>
        </w:rPr>
        <w:t xml:space="preserve">Final Remarks and </w:t>
      </w:r>
      <w:r w:rsidR="00711200">
        <w:rPr>
          <w:sz w:val="24"/>
          <w:szCs w:val="24"/>
        </w:rPr>
        <w:t>Adjournment</w:t>
      </w:r>
      <w:r w:rsidR="00D0796F">
        <w:rPr>
          <w:sz w:val="24"/>
          <w:szCs w:val="24"/>
        </w:rPr>
        <w:tab/>
      </w:r>
    </w:p>
    <w:sectPr w:rsidR="00D0796F" w:rsidSect="00DD045B">
      <w:headerReference w:type="default" r:id="rId11"/>
      <w:foot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C0C69" w14:textId="77777777" w:rsidR="00400147" w:rsidRDefault="00400147" w:rsidP="00460633">
      <w:pPr>
        <w:spacing w:after="0" w:line="240" w:lineRule="auto"/>
      </w:pPr>
      <w:r>
        <w:separator/>
      </w:r>
    </w:p>
  </w:endnote>
  <w:endnote w:type="continuationSeparator" w:id="0">
    <w:p w14:paraId="00F7591D" w14:textId="77777777" w:rsidR="00400147" w:rsidRDefault="00400147" w:rsidP="00460633">
      <w:pPr>
        <w:spacing w:after="0" w:line="240" w:lineRule="auto"/>
      </w:pPr>
      <w:r>
        <w:continuationSeparator/>
      </w:r>
    </w:p>
  </w:endnote>
  <w:endnote w:type="continuationNotice" w:id="1">
    <w:p w14:paraId="3DF361A2" w14:textId="77777777" w:rsidR="00400147" w:rsidRDefault="004001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4B9B0" w14:textId="77777777" w:rsidR="00B74F07" w:rsidRDefault="00400147" w:rsidP="00B74F07">
    <w:pPr>
      <w:pStyle w:val="Footer"/>
      <w:pBdr>
        <w:top w:val="single" w:sz="4" w:space="1" w:color="D9D9D9" w:themeColor="background1" w:themeShade="D9"/>
      </w:pBdr>
      <w:jc w:val="right"/>
      <w:rPr>
        <w:color w:val="7F7F7F" w:themeColor="background1" w:themeShade="7F"/>
        <w:spacing w:val="60"/>
      </w:rPr>
    </w:pPr>
    <w:sdt>
      <w:sdtPr>
        <w:id w:val="-17389003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E318D5">
          <w:fldChar w:fldCharType="begin"/>
        </w:r>
        <w:r w:rsidR="00E318D5">
          <w:instrText xml:space="preserve"> PAGE   \* MERGEFORMAT </w:instrText>
        </w:r>
        <w:r w:rsidR="00E318D5">
          <w:fldChar w:fldCharType="separate"/>
        </w:r>
        <w:r w:rsidR="00E318D5">
          <w:rPr>
            <w:noProof/>
          </w:rPr>
          <w:t>2</w:t>
        </w:r>
        <w:r w:rsidR="00E318D5">
          <w:rPr>
            <w:noProof/>
          </w:rPr>
          <w:fldChar w:fldCharType="end"/>
        </w:r>
        <w:r w:rsidR="00E318D5">
          <w:t xml:space="preserve"> | </w:t>
        </w:r>
        <w:r w:rsidR="00E318D5">
          <w:rPr>
            <w:color w:val="7F7F7F" w:themeColor="background1" w:themeShade="7F"/>
            <w:spacing w:val="60"/>
          </w:rPr>
          <w:t>Page</w:t>
        </w:r>
      </w:sdtContent>
    </w:sdt>
  </w:p>
  <w:p w14:paraId="437091C7" w14:textId="77777777" w:rsidR="00B74F07" w:rsidRDefault="00B74F07" w:rsidP="00B74F07">
    <w:pPr>
      <w:pStyle w:val="Footer"/>
      <w:pBdr>
        <w:top w:val="single" w:sz="4" w:space="1" w:color="D9D9D9" w:themeColor="background1" w:themeShade="D9"/>
      </w:pBdr>
      <w:rPr>
        <w:i/>
        <w:iCs/>
        <w:sz w:val="20"/>
        <w:szCs w:val="20"/>
      </w:rPr>
    </w:pPr>
    <w:r w:rsidRPr="00414189">
      <w:rPr>
        <w:i/>
        <w:iCs/>
        <w:sz w:val="20"/>
        <w:szCs w:val="20"/>
      </w:rPr>
      <w:t>*please note - this is a DRAFT agenda and all presentation titles ar</w:t>
    </w:r>
    <w:r>
      <w:rPr>
        <w:i/>
        <w:iCs/>
        <w:sz w:val="20"/>
        <w:szCs w:val="20"/>
      </w:rPr>
      <w:t xml:space="preserve">e </w:t>
    </w:r>
    <w:r w:rsidRPr="00414189">
      <w:rPr>
        <w:i/>
        <w:iCs/>
        <w:sz w:val="20"/>
        <w:szCs w:val="20"/>
      </w:rPr>
      <w:t xml:space="preserve">working titles. </w:t>
    </w:r>
  </w:p>
  <w:p w14:paraId="4E786650" w14:textId="720B4426" w:rsidR="00B74F07" w:rsidRPr="00B74F07" w:rsidRDefault="00B74F07" w:rsidP="00B74F07">
    <w:pPr>
      <w:pStyle w:val="Footer"/>
      <w:pBdr>
        <w:top w:val="single" w:sz="4" w:space="1" w:color="D9D9D9" w:themeColor="background1" w:themeShade="D9"/>
      </w:pBdr>
    </w:pPr>
    <w:r w:rsidRPr="00414189">
      <w:rPr>
        <w:i/>
        <w:iCs/>
        <w:sz w:val="20"/>
        <w:szCs w:val="20"/>
      </w:rPr>
      <w:t>A</w:t>
    </w:r>
    <w:r>
      <w:rPr>
        <w:i/>
        <w:iCs/>
        <w:sz w:val="20"/>
        <w:szCs w:val="20"/>
      </w:rPr>
      <w:t xml:space="preserve"> </w:t>
    </w:r>
    <w:r w:rsidRPr="00414189">
      <w:rPr>
        <w:i/>
        <w:iCs/>
        <w:sz w:val="20"/>
        <w:szCs w:val="20"/>
      </w:rPr>
      <w:t>final draft will be made available prior to the conference.*</w:t>
    </w:r>
  </w:p>
  <w:p w14:paraId="1132704F" w14:textId="6EC4D04F" w:rsidR="00E318D5" w:rsidRDefault="00E31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CA126" w14:textId="77777777" w:rsidR="00400147" w:rsidRDefault="00400147" w:rsidP="00460633">
      <w:pPr>
        <w:spacing w:after="0" w:line="240" w:lineRule="auto"/>
      </w:pPr>
      <w:r>
        <w:separator/>
      </w:r>
    </w:p>
  </w:footnote>
  <w:footnote w:type="continuationSeparator" w:id="0">
    <w:p w14:paraId="23C7F31B" w14:textId="77777777" w:rsidR="00400147" w:rsidRDefault="00400147" w:rsidP="00460633">
      <w:pPr>
        <w:spacing w:after="0" w:line="240" w:lineRule="auto"/>
      </w:pPr>
      <w:r>
        <w:continuationSeparator/>
      </w:r>
    </w:p>
  </w:footnote>
  <w:footnote w:type="continuationNotice" w:id="1">
    <w:p w14:paraId="73196B97" w14:textId="77777777" w:rsidR="00400147" w:rsidRDefault="004001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91297" w14:textId="63B2FDBA" w:rsidR="00E318D5" w:rsidRDefault="00400147">
    <w:pPr>
      <w:pStyle w:val="Header"/>
    </w:pPr>
    <w:sdt>
      <w:sdtPr>
        <w:id w:val="-91485333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05C555D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318D5">
      <w:rPr>
        <w:noProof/>
      </w:rPr>
      <w:drawing>
        <wp:anchor distT="0" distB="0" distL="114300" distR="114300" simplePos="0" relativeHeight="251657216" behindDoc="1" locked="0" layoutInCell="1" allowOverlap="1" wp14:anchorId="62C3B45E" wp14:editId="42EE4944">
          <wp:simplePos x="0" y="0"/>
          <wp:positionH relativeFrom="page">
            <wp:posOffset>9525</wp:posOffset>
          </wp:positionH>
          <wp:positionV relativeFrom="paragraph">
            <wp:posOffset>-438785</wp:posOffset>
          </wp:positionV>
          <wp:extent cx="7772207" cy="1962150"/>
          <wp:effectExtent l="0" t="0" r="635" b="0"/>
          <wp:wrapNone/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07" cy="196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A712D"/>
    <w:multiLevelType w:val="hybridMultilevel"/>
    <w:tmpl w:val="2F02B2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C4FFE"/>
    <w:multiLevelType w:val="hybridMultilevel"/>
    <w:tmpl w:val="577451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o:colormru v:ext="edit" colors="#039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Q3N7I0NTGyNDRX0lEKTi0uzszPAykwNKkFAFDfoSgtAAAA"/>
  </w:docVars>
  <w:rsids>
    <w:rsidRoot w:val="002834E5"/>
    <w:rsid w:val="00023EA6"/>
    <w:rsid w:val="000561EB"/>
    <w:rsid w:val="000576A8"/>
    <w:rsid w:val="000641FF"/>
    <w:rsid w:val="00065D13"/>
    <w:rsid w:val="00092060"/>
    <w:rsid w:val="000B1F09"/>
    <w:rsid w:val="000B378F"/>
    <w:rsid w:val="000C6D82"/>
    <w:rsid w:val="000D4889"/>
    <w:rsid w:val="000D53A6"/>
    <w:rsid w:val="000E779E"/>
    <w:rsid w:val="000E7A35"/>
    <w:rsid w:val="000F03B0"/>
    <w:rsid w:val="001051D7"/>
    <w:rsid w:val="00107CED"/>
    <w:rsid w:val="0011563B"/>
    <w:rsid w:val="001328C5"/>
    <w:rsid w:val="00133DF2"/>
    <w:rsid w:val="00137994"/>
    <w:rsid w:val="00145E16"/>
    <w:rsid w:val="00151EBE"/>
    <w:rsid w:val="00164B82"/>
    <w:rsid w:val="00180CE4"/>
    <w:rsid w:val="001B21A0"/>
    <w:rsid w:val="001D5E71"/>
    <w:rsid w:val="001F74B2"/>
    <w:rsid w:val="00213086"/>
    <w:rsid w:val="00217104"/>
    <w:rsid w:val="00217B37"/>
    <w:rsid w:val="00227736"/>
    <w:rsid w:val="0023590B"/>
    <w:rsid w:val="00252940"/>
    <w:rsid w:val="002618E5"/>
    <w:rsid w:val="00267DBB"/>
    <w:rsid w:val="002834E5"/>
    <w:rsid w:val="00284B81"/>
    <w:rsid w:val="00296541"/>
    <w:rsid w:val="00296DFF"/>
    <w:rsid w:val="00297405"/>
    <w:rsid w:val="002C1AC3"/>
    <w:rsid w:val="002D7D54"/>
    <w:rsid w:val="002E7E20"/>
    <w:rsid w:val="002F34BD"/>
    <w:rsid w:val="003320CA"/>
    <w:rsid w:val="00342687"/>
    <w:rsid w:val="003564C9"/>
    <w:rsid w:val="003803B2"/>
    <w:rsid w:val="00380F2F"/>
    <w:rsid w:val="00390FFA"/>
    <w:rsid w:val="00394291"/>
    <w:rsid w:val="00397754"/>
    <w:rsid w:val="003A5D36"/>
    <w:rsid w:val="003B09BA"/>
    <w:rsid w:val="003B0F91"/>
    <w:rsid w:val="003D49D0"/>
    <w:rsid w:val="003E35C3"/>
    <w:rsid w:val="003E4BAE"/>
    <w:rsid w:val="003E5576"/>
    <w:rsid w:val="003E7EE4"/>
    <w:rsid w:val="00400147"/>
    <w:rsid w:val="00402667"/>
    <w:rsid w:val="00403517"/>
    <w:rsid w:val="00406AA3"/>
    <w:rsid w:val="00414189"/>
    <w:rsid w:val="00433134"/>
    <w:rsid w:val="004335F5"/>
    <w:rsid w:val="0043760B"/>
    <w:rsid w:val="00445A43"/>
    <w:rsid w:val="0045512A"/>
    <w:rsid w:val="00460633"/>
    <w:rsid w:val="004608B2"/>
    <w:rsid w:val="004659D0"/>
    <w:rsid w:val="0048511B"/>
    <w:rsid w:val="00487E80"/>
    <w:rsid w:val="00496EFD"/>
    <w:rsid w:val="004B181C"/>
    <w:rsid w:val="004B2CB9"/>
    <w:rsid w:val="004B370C"/>
    <w:rsid w:val="004D55D2"/>
    <w:rsid w:val="004E433C"/>
    <w:rsid w:val="004F12BD"/>
    <w:rsid w:val="004F4AB7"/>
    <w:rsid w:val="00523165"/>
    <w:rsid w:val="005334D2"/>
    <w:rsid w:val="005521D6"/>
    <w:rsid w:val="00564A7B"/>
    <w:rsid w:val="005716A5"/>
    <w:rsid w:val="00577E7A"/>
    <w:rsid w:val="005A63C8"/>
    <w:rsid w:val="005B3ECB"/>
    <w:rsid w:val="005C0B53"/>
    <w:rsid w:val="005C260D"/>
    <w:rsid w:val="005D288D"/>
    <w:rsid w:val="005E1671"/>
    <w:rsid w:val="005E1A50"/>
    <w:rsid w:val="006067EE"/>
    <w:rsid w:val="00614D17"/>
    <w:rsid w:val="0062155C"/>
    <w:rsid w:val="00634945"/>
    <w:rsid w:val="00635767"/>
    <w:rsid w:val="0065107C"/>
    <w:rsid w:val="00654942"/>
    <w:rsid w:val="00660786"/>
    <w:rsid w:val="00667F16"/>
    <w:rsid w:val="006736BC"/>
    <w:rsid w:val="00674B3E"/>
    <w:rsid w:val="006A0E50"/>
    <w:rsid w:val="006A4529"/>
    <w:rsid w:val="006B778E"/>
    <w:rsid w:val="006D4678"/>
    <w:rsid w:val="006E400E"/>
    <w:rsid w:val="006E4ECC"/>
    <w:rsid w:val="006F02A5"/>
    <w:rsid w:val="006F7C31"/>
    <w:rsid w:val="00711200"/>
    <w:rsid w:val="00723478"/>
    <w:rsid w:val="00731A81"/>
    <w:rsid w:val="007459E0"/>
    <w:rsid w:val="0074641D"/>
    <w:rsid w:val="00752716"/>
    <w:rsid w:val="00785FCE"/>
    <w:rsid w:val="007930B4"/>
    <w:rsid w:val="00794E3F"/>
    <w:rsid w:val="007A2ED2"/>
    <w:rsid w:val="007A57C6"/>
    <w:rsid w:val="007D0700"/>
    <w:rsid w:val="007D5EFD"/>
    <w:rsid w:val="007E0A1B"/>
    <w:rsid w:val="007E65EF"/>
    <w:rsid w:val="007F65DA"/>
    <w:rsid w:val="0080557D"/>
    <w:rsid w:val="00854014"/>
    <w:rsid w:val="00867BDE"/>
    <w:rsid w:val="00873095"/>
    <w:rsid w:val="0087698B"/>
    <w:rsid w:val="008824B4"/>
    <w:rsid w:val="00891060"/>
    <w:rsid w:val="008937EF"/>
    <w:rsid w:val="008A6578"/>
    <w:rsid w:val="008C1F8E"/>
    <w:rsid w:val="008E0149"/>
    <w:rsid w:val="008E0C99"/>
    <w:rsid w:val="008E4D8F"/>
    <w:rsid w:val="008E5DA2"/>
    <w:rsid w:val="008E65BB"/>
    <w:rsid w:val="00915AA5"/>
    <w:rsid w:val="00936C21"/>
    <w:rsid w:val="00942CD6"/>
    <w:rsid w:val="009462B6"/>
    <w:rsid w:val="00951832"/>
    <w:rsid w:val="009613E0"/>
    <w:rsid w:val="009923E2"/>
    <w:rsid w:val="009B5895"/>
    <w:rsid w:val="009F6690"/>
    <w:rsid w:val="00A12C4F"/>
    <w:rsid w:val="00A40E49"/>
    <w:rsid w:val="00A43DA1"/>
    <w:rsid w:val="00A44922"/>
    <w:rsid w:val="00A50CDC"/>
    <w:rsid w:val="00A52CBE"/>
    <w:rsid w:val="00A53163"/>
    <w:rsid w:val="00A86781"/>
    <w:rsid w:val="00AB1F6D"/>
    <w:rsid w:val="00AC2F53"/>
    <w:rsid w:val="00AC7555"/>
    <w:rsid w:val="00AD067C"/>
    <w:rsid w:val="00AE0543"/>
    <w:rsid w:val="00AF47ED"/>
    <w:rsid w:val="00AF7D21"/>
    <w:rsid w:val="00B03C85"/>
    <w:rsid w:val="00B12162"/>
    <w:rsid w:val="00B46E5A"/>
    <w:rsid w:val="00B54997"/>
    <w:rsid w:val="00B74F07"/>
    <w:rsid w:val="00B93E0D"/>
    <w:rsid w:val="00BA16C6"/>
    <w:rsid w:val="00BA6D9F"/>
    <w:rsid w:val="00BB4D70"/>
    <w:rsid w:val="00BC7CA8"/>
    <w:rsid w:val="00BD1BE6"/>
    <w:rsid w:val="00BD3181"/>
    <w:rsid w:val="00BD48C1"/>
    <w:rsid w:val="00BE64D0"/>
    <w:rsid w:val="00BF3690"/>
    <w:rsid w:val="00C0163D"/>
    <w:rsid w:val="00C05605"/>
    <w:rsid w:val="00C122DE"/>
    <w:rsid w:val="00C12F35"/>
    <w:rsid w:val="00C25154"/>
    <w:rsid w:val="00C265A3"/>
    <w:rsid w:val="00C50B76"/>
    <w:rsid w:val="00C915C5"/>
    <w:rsid w:val="00C925AE"/>
    <w:rsid w:val="00C96E4C"/>
    <w:rsid w:val="00CB0DF8"/>
    <w:rsid w:val="00CC1F10"/>
    <w:rsid w:val="00CC3AE8"/>
    <w:rsid w:val="00CC6452"/>
    <w:rsid w:val="00CD08ED"/>
    <w:rsid w:val="00CD130F"/>
    <w:rsid w:val="00CD152A"/>
    <w:rsid w:val="00CD1CE8"/>
    <w:rsid w:val="00CD6A2C"/>
    <w:rsid w:val="00CE72E3"/>
    <w:rsid w:val="00CF4764"/>
    <w:rsid w:val="00D0796F"/>
    <w:rsid w:val="00D14615"/>
    <w:rsid w:val="00D654AD"/>
    <w:rsid w:val="00D67182"/>
    <w:rsid w:val="00D74EF4"/>
    <w:rsid w:val="00D86C84"/>
    <w:rsid w:val="00D9052F"/>
    <w:rsid w:val="00D954E3"/>
    <w:rsid w:val="00DA797E"/>
    <w:rsid w:val="00DB5246"/>
    <w:rsid w:val="00DC544E"/>
    <w:rsid w:val="00DC5EC4"/>
    <w:rsid w:val="00DD045B"/>
    <w:rsid w:val="00E318D5"/>
    <w:rsid w:val="00E42109"/>
    <w:rsid w:val="00E51867"/>
    <w:rsid w:val="00E52F0F"/>
    <w:rsid w:val="00E7492D"/>
    <w:rsid w:val="00E9587E"/>
    <w:rsid w:val="00EA2AC8"/>
    <w:rsid w:val="00EB002E"/>
    <w:rsid w:val="00EC08B0"/>
    <w:rsid w:val="00EC0C47"/>
    <w:rsid w:val="00ED1922"/>
    <w:rsid w:val="00EE0CDA"/>
    <w:rsid w:val="00EF172A"/>
    <w:rsid w:val="00EF2154"/>
    <w:rsid w:val="00F0048D"/>
    <w:rsid w:val="00F157AE"/>
    <w:rsid w:val="00F209EF"/>
    <w:rsid w:val="00F25EEC"/>
    <w:rsid w:val="00F27B68"/>
    <w:rsid w:val="00F4164F"/>
    <w:rsid w:val="00F45BA2"/>
    <w:rsid w:val="00F46A60"/>
    <w:rsid w:val="00F7464A"/>
    <w:rsid w:val="00F7677B"/>
    <w:rsid w:val="00F771D2"/>
    <w:rsid w:val="00FC51BA"/>
    <w:rsid w:val="00FF7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39"/>
    </o:shapedefaults>
    <o:shapelayout v:ext="edit">
      <o:idmap v:ext="edit" data="2"/>
    </o:shapelayout>
  </w:shapeDefaults>
  <w:decimalSymbol w:val="."/>
  <w:listSeparator w:val=","/>
  <w14:docId w14:val="21792BBD"/>
  <w15:chartTrackingRefBased/>
  <w15:docId w15:val="{2F5A1FCF-5E3E-4AFB-82BA-02861BD10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633"/>
  </w:style>
  <w:style w:type="paragraph" w:styleId="Footer">
    <w:name w:val="footer"/>
    <w:basedOn w:val="Normal"/>
    <w:link w:val="FooterChar"/>
    <w:uiPriority w:val="99"/>
    <w:unhideWhenUsed/>
    <w:rsid w:val="00460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633"/>
  </w:style>
  <w:style w:type="paragraph" w:styleId="ListParagraph">
    <w:name w:val="List Paragraph"/>
    <w:basedOn w:val="Normal"/>
    <w:uiPriority w:val="34"/>
    <w:qFormat/>
    <w:rsid w:val="008540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4D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fddaa4-72aa-449f-81ac-b89697c5117c">
      <Terms xmlns="http://schemas.microsoft.com/office/infopath/2007/PartnerControls"/>
    </lcf76f155ced4ddcb4097134ff3c332f>
    <TaxCatchAll xmlns="cdf01c79-b202-4078-b61c-7228f0af415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D1CDEE4989BB46B315522AE80AA220" ma:contentTypeVersion="16" ma:contentTypeDescription="Create a new document." ma:contentTypeScope="" ma:versionID="34db3d7b2cfac049c8a74d5ceacacd19">
  <xsd:schema xmlns:xsd="http://www.w3.org/2001/XMLSchema" xmlns:xs="http://www.w3.org/2001/XMLSchema" xmlns:p="http://schemas.microsoft.com/office/2006/metadata/properties" xmlns:ns2="cdf01c79-b202-4078-b61c-7228f0af4156" xmlns:ns3="18fddaa4-72aa-449f-81ac-b89697c5117c" targetNamespace="http://schemas.microsoft.com/office/2006/metadata/properties" ma:root="true" ma:fieldsID="2e3b4c35a1157cf3dad3191221fba74a" ns2:_="" ns3:_="">
    <xsd:import namespace="cdf01c79-b202-4078-b61c-7228f0af4156"/>
    <xsd:import namespace="18fddaa4-72aa-449f-81ac-b89697c5117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f01c79-b202-4078-b61c-7228f0af41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98b558-2d09-43ea-80b3-ba616e4d722f}" ma:internalName="TaxCatchAll" ma:showField="CatchAllData" ma:web="cdf01c79-b202-4078-b61c-7228f0af41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ddaa4-72aa-449f-81ac-b89697c511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7073618-fda6-41bc-a4ce-41da4eb80a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CCD7E-FDA5-4FC5-8326-C19BBF7719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E776D0-EA95-4B62-88E5-6053E1D389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9A7FEE-5F15-443E-960C-10FE0E2AC7F4}"/>
</file>

<file path=customXml/itemProps4.xml><?xml version="1.0" encoding="utf-8"?>
<ds:datastoreItem xmlns:ds="http://schemas.openxmlformats.org/officeDocument/2006/customXml" ds:itemID="{FADD2838-F704-4522-AEFE-C03A87841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 Sheets</dc:creator>
  <cp:keywords/>
  <dc:description/>
  <cp:lastModifiedBy>Kaylee Sheets</cp:lastModifiedBy>
  <cp:revision>4</cp:revision>
  <cp:lastPrinted>2022-02-17T00:12:00Z</cp:lastPrinted>
  <dcterms:created xsi:type="dcterms:W3CDTF">2022-03-02T21:07:00Z</dcterms:created>
  <dcterms:modified xsi:type="dcterms:W3CDTF">2022-03-0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D1CDEE4989BB46B315522AE80AA220</vt:lpwstr>
  </property>
</Properties>
</file>